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69DD0" w14:textId="675846E8" w:rsidR="009872E4" w:rsidRPr="00067ABF" w:rsidRDefault="003668EE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0A51915" wp14:editId="71E7A880">
            <wp:simplePos x="0" y="0"/>
            <wp:positionH relativeFrom="margin">
              <wp:posOffset>-1079500</wp:posOffset>
            </wp:positionH>
            <wp:positionV relativeFrom="margin">
              <wp:posOffset>-1073150</wp:posOffset>
            </wp:positionV>
            <wp:extent cx="7569835" cy="924560"/>
            <wp:effectExtent l="0" t="0" r="0" b="8890"/>
            <wp:wrapSquare wrapText="bothSides"/>
            <wp:docPr id="26" name="Imagem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983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0FFCB" w14:textId="77777777" w:rsidR="009872E4" w:rsidRPr="00067ABF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71D04E" w14:textId="77777777" w:rsidR="009872E4" w:rsidRPr="00067ABF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513E12" w14:textId="77777777" w:rsidR="009872E4" w:rsidRPr="00067ABF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6320DD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067ABF">
        <w:rPr>
          <w:rFonts w:ascii="Times New Roman" w:hAnsi="Times New Roman" w:cs="Times New Roman"/>
          <w:b/>
          <w:smallCaps/>
          <w:sz w:val="28"/>
          <w:szCs w:val="24"/>
        </w:rPr>
        <w:t>NOME DO PESQUISADOR</w:t>
      </w:r>
    </w:p>
    <w:p w14:paraId="51F077D4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31ED0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5F5720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9E2CD5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2AC8C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65A5F5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9C60CC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3A662D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6E8DC3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413B44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8BA034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8DD882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B7E98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8725B3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BE4AAD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439210" w14:textId="157DD7DB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067ABF">
        <w:rPr>
          <w:rFonts w:ascii="Times New Roman" w:hAnsi="Times New Roman" w:cs="Times New Roman"/>
          <w:b/>
          <w:sz w:val="36"/>
          <w:szCs w:val="24"/>
        </w:rPr>
        <w:t>TÍTULO DO TRABALHO</w:t>
      </w:r>
      <w:r w:rsidR="00FB6CC3" w:rsidRPr="00067ABF">
        <w:rPr>
          <w:rFonts w:ascii="Times New Roman" w:hAnsi="Times New Roman" w:cs="Times New Roman"/>
          <w:b/>
          <w:sz w:val="36"/>
          <w:szCs w:val="24"/>
        </w:rPr>
        <w:t>: SUBTÍTULO</w:t>
      </w:r>
      <w:r w:rsidRPr="00067AB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44720A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77BD0414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5269CE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B1C51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E331F1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FFA692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A5F57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C6F2E8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6180D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990B7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5A30D1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0FB88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274E4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F343A7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771E56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D3735B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FD20AE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DB9D02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2341D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A1FFCC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DEE00B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ABF">
        <w:rPr>
          <w:rFonts w:ascii="Times New Roman" w:hAnsi="Times New Roman" w:cs="Times New Roman"/>
          <w:b/>
          <w:sz w:val="24"/>
          <w:szCs w:val="24"/>
        </w:rPr>
        <w:t>NATAL/RN</w:t>
      </w:r>
    </w:p>
    <w:p w14:paraId="6245E2E8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ABF">
        <w:rPr>
          <w:rFonts w:ascii="Times New Roman" w:hAnsi="Times New Roman" w:cs="Times New Roman"/>
          <w:b/>
          <w:sz w:val="24"/>
          <w:szCs w:val="24"/>
        </w:rPr>
        <w:t>ANO</w:t>
      </w:r>
    </w:p>
    <w:p w14:paraId="2E1EC11D" w14:textId="77777777" w:rsidR="009C3E68" w:rsidRPr="00067ABF" w:rsidRDefault="009C3E68" w:rsidP="009C3E68">
      <w:pPr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br w:type="page"/>
      </w:r>
    </w:p>
    <w:p w14:paraId="6CE33F6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mallCaps/>
          <w:sz w:val="28"/>
          <w:szCs w:val="24"/>
        </w:rPr>
        <w:lastRenderedPageBreak/>
        <w:t>NOME DO PESQUISADOR</w:t>
      </w:r>
    </w:p>
    <w:p w14:paraId="6504A317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F1A49C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44ED28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4AF45F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8D9603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C0BF17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6FBE11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DB7921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C2B07E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F9B2E2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504B2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60538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71A17D" w14:textId="40F227F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067ABF">
        <w:rPr>
          <w:rFonts w:ascii="Times New Roman" w:hAnsi="Times New Roman" w:cs="Times New Roman"/>
          <w:sz w:val="36"/>
          <w:szCs w:val="24"/>
        </w:rPr>
        <w:t>TÍTULO DO TRABALHO</w:t>
      </w:r>
      <w:r w:rsidR="00FB6CC3" w:rsidRPr="00067ABF">
        <w:rPr>
          <w:rFonts w:ascii="Times New Roman" w:hAnsi="Times New Roman" w:cs="Times New Roman"/>
          <w:sz w:val="36"/>
          <w:szCs w:val="24"/>
        </w:rPr>
        <w:t>: SUBTÍTULO</w:t>
      </w:r>
      <w:r w:rsidRPr="00067A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4CEF68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894F0F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AC9F7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12E891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70C25E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DD52C2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BCC8AD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6B536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6BD6B0" w14:textId="77777777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7E17D502" w14:textId="77777777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73539AF9" w14:textId="77777777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Dissertação/Tese apresentada ao Programa de Pós-Graduação em Saúde Coletiva, Centro de Ciências da Saúde da Universidade Federal do Rio Grande do Norte, como requisito para a obtenção do título de Mestre/Doutor em Saúde Coletiva.</w:t>
      </w:r>
    </w:p>
    <w:p w14:paraId="696D2CEE" w14:textId="77777777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1C6184A6" w14:textId="77777777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0C48FCB9" w14:textId="77777777" w:rsidR="00656CD8" w:rsidRPr="00067ABF" w:rsidRDefault="00656CD8" w:rsidP="00656CD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Orientador(a):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(a) Nome do Orientador </w:t>
      </w:r>
    </w:p>
    <w:p w14:paraId="67140438" w14:textId="77777777" w:rsidR="00656CD8" w:rsidRPr="00067ABF" w:rsidRDefault="00656CD8" w:rsidP="00656CD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>(a).</w:t>
      </w:r>
    </w:p>
    <w:p w14:paraId="642A9424" w14:textId="6E715F6F" w:rsidR="009C3E68" w:rsidRPr="00067ABF" w:rsidRDefault="009C3E68" w:rsidP="009C3E68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14:paraId="50821FFD" w14:textId="77777777" w:rsidR="009C3E68" w:rsidRPr="00067ABF" w:rsidRDefault="009C3E68" w:rsidP="009C3E68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14:paraId="2B1210DE" w14:textId="77777777" w:rsidR="009C3E68" w:rsidRPr="00067ABF" w:rsidRDefault="009C3E68" w:rsidP="009C3E68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14:paraId="6F1DD3F6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5970DD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4BA8BA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94A443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6E7D1F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FC305D8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D031F5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195479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CAA94E" w14:textId="77777777" w:rsidR="009C3E68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Natal/RN</w:t>
      </w:r>
    </w:p>
    <w:p w14:paraId="3BAB7184" w14:textId="1CCDFF36" w:rsidR="00550E5C" w:rsidRPr="00067ABF" w:rsidRDefault="009C3E68" w:rsidP="009C3E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Ano</w:t>
      </w:r>
    </w:p>
    <w:p w14:paraId="3B2EA8E0" w14:textId="77777777" w:rsidR="00550E5C" w:rsidRPr="00067ABF" w:rsidRDefault="00550E5C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115DA3" w14:textId="77777777" w:rsidR="00550E5C" w:rsidRPr="00067ABF" w:rsidRDefault="00550E5C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4AF4F4" w14:textId="77777777" w:rsidR="0021250E" w:rsidRPr="00067ABF" w:rsidRDefault="0021250E">
      <w:pPr>
        <w:rPr>
          <w:rFonts w:ascii="Times New Roman" w:hAnsi="Times New Roman" w:cs="Times New Roman"/>
        </w:rPr>
      </w:pPr>
      <w:r w:rsidRPr="00067ABF">
        <w:rPr>
          <w:rFonts w:ascii="Times New Roman" w:hAnsi="Times New Roman" w:cs="Times New Roman"/>
        </w:rPr>
        <w:br w:type="page"/>
      </w:r>
    </w:p>
    <w:p w14:paraId="012CDEF4" w14:textId="3384AEC9" w:rsidR="000E64F2" w:rsidRPr="00067ABF" w:rsidRDefault="007A5A9D" w:rsidP="00B26982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7ABF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14:paraId="373F754F" w14:textId="77777777" w:rsidR="00FB3FD8" w:rsidRPr="00067ABF" w:rsidRDefault="00FB3FD8" w:rsidP="00FB3FD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067ABF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e considerações finais do trabalho, de modo que permita ao leitor decidir sobre a necessidade ou não da leitura integral do texto. 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</w:t>
      </w:r>
      <w:proofErr w:type="spellStart"/>
      <w:r w:rsidRPr="00067ABF">
        <w:rPr>
          <w:rFonts w:ascii="Times New Roman" w:hAnsi="Times New Roman" w:cs="Times New Roman"/>
        </w:rPr>
        <w:t>pré</w:t>
      </w:r>
      <w:proofErr w:type="spellEnd"/>
      <w:r w:rsidRPr="00067ABF">
        <w:rPr>
          <w:rFonts w:ascii="Times New Roman" w:hAnsi="Times New Roman" w:cs="Times New Roman"/>
        </w:rPr>
        <w:t>-textual obrigatório.  Digite seu texto. Digite seu texto. Digite seu texto. Digite seu texto. Digite seu texto. Digite seu texto.</w:t>
      </w:r>
    </w:p>
    <w:p w14:paraId="1884258D" w14:textId="77777777" w:rsidR="00FB3FD8" w:rsidRPr="00067ABF" w:rsidRDefault="00FB3FD8" w:rsidP="00FB3FD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14:paraId="20A16180" w14:textId="77777777" w:rsidR="00FB3FD8" w:rsidRPr="00067ABF" w:rsidRDefault="00FB3FD8" w:rsidP="00FB3FD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14:paraId="6A2625B8" w14:textId="77777777" w:rsidR="00FB3FD8" w:rsidRPr="00067ABF" w:rsidRDefault="00FB3FD8" w:rsidP="00FB3FD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067ABF">
        <w:rPr>
          <w:rFonts w:ascii="Times New Roman" w:hAnsi="Times New Roman" w:cs="Times New Roman"/>
          <w:b/>
        </w:rPr>
        <w:t>Palavras-chave:</w:t>
      </w:r>
      <w:r w:rsidRPr="00067ABF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14:paraId="5481E2DA" w14:textId="77777777" w:rsidR="00FB3FD8" w:rsidRPr="00067ABF" w:rsidRDefault="00FB3FD8" w:rsidP="00FB3FD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14:paraId="15E8AB53" w14:textId="77777777" w:rsidR="00FB3FD8" w:rsidRPr="00067ABF" w:rsidRDefault="00FB3FD8" w:rsidP="00FB3FD8">
      <w:pPr>
        <w:pStyle w:val="Resumo"/>
        <w:spacing w:line="360" w:lineRule="auto"/>
        <w:ind w:firstLine="0"/>
      </w:pPr>
      <w:r w:rsidRPr="00067ABF">
        <w:rPr>
          <w:rFonts w:ascii="Times New Roman" w:hAnsi="Times New Roman" w:cs="Times New Roman"/>
        </w:rPr>
        <w:t xml:space="preserve">Recomenda-se utilizar no mínimo 3 e no máximo 5 palavras-chave, as quais devem estar incluídas no </w:t>
      </w:r>
      <w:proofErr w:type="spellStart"/>
      <w:r w:rsidRPr="00067ABF">
        <w:rPr>
          <w:rFonts w:ascii="Times New Roman" w:hAnsi="Times New Roman" w:cs="Times New Roman"/>
        </w:rPr>
        <w:t>DeCS</w:t>
      </w:r>
      <w:proofErr w:type="spellEnd"/>
      <w:r w:rsidRPr="00067ABF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067ABF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067ABF">
        <w:rPr>
          <w:rFonts w:ascii="Times New Roman" w:hAnsi="Times New Roman" w:cs="Times New Roman"/>
        </w:rPr>
        <w:t xml:space="preserve">. </w:t>
      </w:r>
    </w:p>
    <w:p w14:paraId="4877284E" w14:textId="77777777" w:rsidR="000E64F2" w:rsidRPr="00067ABF" w:rsidRDefault="000E64F2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2E5184" w14:textId="77777777" w:rsidR="008B3AC0" w:rsidRPr="00067ABF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B3B77E" w14:textId="77777777" w:rsidR="008B3AC0" w:rsidRPr="00067ABF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934CF1" w14:textId="40FB902B" w:rsidR="008B3AC0" w:rsidRPr="00067ABF" w:rsidRDefault="008B3AC0">
      <w:pPr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br w:type="page"/>
      </w:r>
    </w:p>
    <w:p w14:paraId="11EE850D" w14:textId="380E32E4" w:rsidR="008B3AC0" w:rsidRPr="00067ABF" w:rsidRDefault="008B3AC0">
      <w:pPr>
        <w:rPr>
          <w:rFonts w:ascii="Times New Roman" w:hAnsi="Times New Roman" w:cs="Times New Roman"/>
        </w:rPr>
      </w:pPr>
    </w:p>
    <w:p w14:paraId="2B99EF36" w14:textId="12F4FDEE" w:rsidR="008B3AC0" w:rsidRPr="00067ABF" w:rsidRDefault="007A5A9D" w:rsidP="007A5A9D">
      <w:pPr>
        <w:jc w:val="center"/>
        <w:rPr>
          <w:rFonts w:ascii="Times New Roman" w:hAnsi="Times New Roman" w:cs="Times New Roman"/>
          <w:b/>
          <w:sz w:val="28"/>
        </w:rPr>
      </w:pPr>
      <w:r w:rsidRPr="00067ABF">
        <w:rPr>
          <w:rFonts w:ascii="Times New Roman" w:eastAsia="Calibri" w:hAnsi="Times New Roman" w:cs="Times New Roman"/>
          <w:b/>
          <w:sz w:val="28"/>
        </w:rPr>
        <w:t>SUMÁRIO</w:t>
      </w:r>
    </w:p>
    <w:p w14:paraId="1AD32F5D" w14:textId="35A8D189" w:rsidR="008271D7" w:rsidRPr="00067ABF" w:rsidRDefault="008B3AC0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lang w:val="en-GB"/>
        </w:rPr>
        <w:fldChar w:fldCharType="begin"/>
      </w:r>
      <w:r w:rsidRPr="00067ABF">
        <w:rPr>
          <w:rFonts w:ascii="Times New Roman" w:hAnsi="Times New Roman" w:cs="Times New Roman"/>
        </w:rPr>
        <w:instrText xml:space="preserve"> TOC \o "1-3" </w:instrText>
      </w:r>
      <w:r w:rsidRPr="00067ABF">
        <w:rPr>
          <w:rFonts w:ascii="Times New Roman" w:hAnsi="Times New Roman" w:cs="Times New Roman"/>
          <w:lang w:val="en-GB"/>
        </w:rPr>
        <w:fldChar w:fldCharType="separate"/>
      </w:r>
      <w:r w:rsidR="008271D7" w:rsidRPr="00067ABF">
        <w:rPr>
          <w:rFonts w:ascii="Times New Roman" w:hAnsi="Times New Roman" w:cs="Times New Roman"/>
          <w:noProof/>
        </w:rPr>
        <w:t>1</w:t>
      </w:r>
      <w:r w:rsidR="008271D7"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="008271D7" w:rsidRPr="00067ABF">
        <w:rPr>
          <w:rFonts w:ascii="Times New Roman" w:hAnsi="Times New Roman" w:cs="Times New Roman"/>
          <w:noProof/>
        </w:rPr>
        <w:t>INTRODUÇÃO</w:t>
      </w:r>
      <w:r w:rsidR="008271D7" w:rsidRPr="00067ABF">
        <w:rPr>
          <w:noProof/>
        </w:rPr>
        <w:tab/>
      </w:r>
      <w:r w:rsidR="008271D7" w:rsidRPr="00067ABF">
        <w:rPr>
          <w:noProof/>
        </w:rPr>
        <w:fldChar w:fldCharType="begin"/>
      </w:r>
      <w:r w:rsidR="008271D7" w:rsidRPr="00067ABF">
        <w:rPr>
          <w:noProof/>
        </w:rPr>
        <w:instrText xml:space="preserve"> PAGEREF _Toc23446073 \h </w:instrText>
      </w:r>
      <w:r w:rsidR="008271D7" w:rsidRPr="00067ABF">
        <w:rPr>
          <w:noProof/>
        </w:rPr>
      </w:r>
      <w:r w:rsidR="008271D7" w:rsidRPr="00067ABF">
        <w:rPr>
          <w:noProof/>
        </w:rPr>
        <w:fldChar w:fldCharType="separate"/>
      </w:r>
      <w:r w:rsidR="008271D7" w:rsidRPr="00067ABF">
        <w:rPr>
          <w:noProof/>
        </w:rPr>
        <w:t>5</w:t>
      </w:r>
      <w:r w:rsidR="008271D7" w:rsidRPr="00067ABF">
        <w:rPr>
          <w:noProof/>
        </w:rPr>
        <w:fldChar w:fldCharType="end"/>
      </w:r>
    </w:p>
    <w:p w14:paraId="32CCD1FC" w14:textId="199B73C2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2</w:t>
      </w:r>
      <w:r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Pr="00067ABF">
        <w:rPr>
          <w:rFonts w:ascii="Times New Roman" w:hAnsi="Times New Roman" w:cs="Times New Roman"/>
          <w:noProof/>
        </w:rPr>
        <w:t>REVISÃO DA LITERATURA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4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6</w:t>
      </w:r>
      <w:r w:rsidRPr="00067ABF">
        <w:rPr>
          <w:noProof/>
        </w:rPr>
        <w:fldChar w:fldCharType="end"/>
      </w:r>
    </w:p>
    <w:p w14:paraId="76A08A28" w14:textId="5039A383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2.1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1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5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6</w:t>
      </w:r>
      <w:r w:rsidRPr="00067ABF">
        <w:rPr>
          <w:noProof/>
        </w:rPr>
        <w:fldChar w:fldCharType="end"/>
      </w:r>
    </w:p>
    <w:p w14:paraId="07E12A07" w14:textId="349198F1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2.2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2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6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8</w:t>
      </w:r>
      <w:r w:rsidRPr="00067ABF">
        <w:rPr>
          <w:noProof/>
        </w:rPr>
        <w:fldChar w:fldCharType="end"/>
      </w:r>
    </w:p>
    <w:p w14:paraId="64160E01" w14:textId="1AB6C9A3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2.3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3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7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9</w:t>
      </w:r>
      <w:r w:rsidRPr="00067ABF">
        <w:rPr>
          <w:noProof/>
        </w:rPr>
        <w:fldChar w:fldCharType="end"/>
      </w:r>
    </w:p>
    <w:p w14:paraId="3D2436CC" w14:textId="28C04520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2.4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4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8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9</w:t>
      </w:r>
      <w:r w:rsidRPr="00067ABF">
        <w:rPr>
          <w:noProof/>
        </w:rPr>
        <w:fldChar w:fldCharType="end"/>
      </w:r>
    </w:p>
    <w:p w14:paraId="3157024F" w14:textId="5F1C462C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3</w:t>
      </w:r>
      <w:r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Pr="00067ABF">
        <w:rPr>
          <w:rFonts w:ascii="Times New Roman" w:hAnsi="Times New Roman" w:cs="Times New Roman"/>
          <w:noProof/>
        </w:rPr>
        <w:t>OBJETIVO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79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0</w:t>
      </w:r>
      <w:r w:rsidRPr="00067ABF">
        <w:rPr>
          <w:noProof/>
        </w:rPr>
        <w:fldChar w:fldCharType="end"/>
      </w:r>
    </w:p>
    <w:p w14:paraId="72004E23" w14:textId="76C46B36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3.1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Objetivo geral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0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0</w:t>
      </w:r>
      <w:r w:rsidRPr="00067ABF">
        <w:rPr>
          <w:noProof/>
        </w:rPr>
        <w:fldChar w:fldCharType="end"/>
      </w:r>
    </w:p>
    <w:p w14:paraId="10C292D3" w14:textId="2E04A9B9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3.2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Objetivos específico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1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0</w:t>
      </w:r>
      <w:r w:rsidRPr="00067ABF">
        <w:rPr>
          <w:noProof/>
        </w:rPr>
        <w:fldChar w:fldCharType="end"/>
      </w:r>
    </w:p>
    <w:p w14:paraId="138750BE" w14:textId="3F758E71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4</w:t>
      </w:r>
      <w:r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Pr="00067ABF">
        <w:rPr>
          <w:rFonts w:ascii="Times New Roman" w:hAnsi="Times New Roman" w:cs="Times New Roman"/>
          <w:noProof/>
        </w:rPr>
        <w:t>MÉTODO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2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49314351" w14:textId="3B64919F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1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Características da pesquisa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3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01F06068" w14:textId="16BBFB6A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2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Plano amostral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4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7DAF316C" w14:textId="693B57B2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4.2.1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1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5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4507EC8E" w14:textId="0CC9F3FA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4.2.2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2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6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5C0AD8C7" w14:textId="343DAB7D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noProof/>
        </w:rPr>
        <w:t>4.2.3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noProof/>
        </w:rPr>
        <w:t>Sub-item 3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7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272B384A" w14:textId="066DB3C3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3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Variávei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8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401B3B3C" w14:textId="5DF9BA9F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4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Coleta dos dado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89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6FBC4A28" w14:textId="4B9C5086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5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Análise dos dado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0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2575C6CF" w14:textId="44911FED" w:rsidR="008271D7" w:rsidRPr="00067ABF" w:rsidRDefault="008271D7">
      <w:pPr>
        <w:pStyle w:val="Sumrio2"/>
        <w:tabs>
          <w:tab w:val="left" w:pos="880"/>
          <w:tab w:val="right" w:leader="dot" w:pos="9061"/>
        </w:tabs>
        <w:rPr>
          <w:rFonts w:asciiTheme="minorHAnsi" w:hAnsiTheme="minorHAnsi"/>
          <w:bCs w:val="0"/>
          <w:noProof/>
          <w:sz w:val="22"/>
        </w:rPr>
      </w:pPr>
      <w:r w:rsidRPr="00067ABF">
        <w:rPr>
          <w:rFonts w:ascii="Times New Roman" w:hAnsi="Times New Roman" w:cs="Times New Roman"/>
          <w:bCs w:val="0"/>
          <w:noProof/>
        </w:rPr>
        <w:t>4.6</w:t>
      </w:r>
      <w:r w:rsidRPr="00067ABF">
        <w:rPr>
          <w:rFonts w:asciiTheme="minorHAnsi" w:hAnsiTheme="minorHAnsi"/>
          <w:bCs w:val="0"/>
          <w:noProof/>
          <w:sz w:val="22"/>
        </w:rPr>
        <w:tab/>
      </w:r>
      <w:r w:rsidRPr="00067ABF">
        <w:rPr>
          <w:rFonts w:ascii="Times New Roman" w:hAnsi="Times New Roman" w:cs="Times New Roman"/>
          <w:bCs w:val="0"/>
          <w:noProof/>
        </w:rPr>
        <w:t>Aspectos ético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1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1</w:t>
      </w:r>
      <w:r w:rsidRPr="00067ABF">
        <w:rPr>
          <w:noProof/>
        </w:rPr>
        <w:fldChar w:fldCharType="end"/>
      </w:r>
    </w:p>
    <w:p w14:paraId="3258CACB" w14:textId="50A6B664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5</w:t>
      </w:r>
      <w:r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Pr="00067ABF">
        <w:rPr>
          <w:rFonts w:ascii="Times New Roman" w:hAnsi="Times New Roman" w:cs="Times New Roman"/>
          <w:noProof/>
        </w:rPr>
        <w:t>RESULTADOS E DISCUSSÃO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2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2</w:t>
      </w:r>
      <w:r w:rsidRPr="00067ABF">
        <w:rPr>
          <w:noProof/>
        </w:rPr>
        <w:fldChar w:fldCharType="end"/>
      </w:r>
    </w:p>
    <w:p w14:paraId="13688E30" w14:textId="4794F5FB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6</w:t>
      </w:r>
      <w:r w:rsidRPr="00067ABF">
        <w:rPr>
          <w:rFonts w:asciiTheme="minorHAnsi" w:hAnsiTheme="minorHAnsi"/>
          <w:bCs w:val="0"/>
          <w:noProof/>
          <w:sz w:val="22"/>
          <w:szCs w:val="22"/>
        </w:rPr>
        <w:tab/>
      </w:r>
      <w:r w:rsidRPr="00067ABF">
        <w:rPr>
          <w:rFonts w:ascii="Times New Roman" w:hAnsi="Times New Roman" w:cs="Times New Roman"/>
          <w:noProof/>
        </w:rPr>
        <w:t>PERSPECTIVAS PARA A CONCLUSÃO DO TRABALHO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3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5</w:t>
      </w:r>
      <w:r w:rsidRPr="00067ABF">
        <w:rPr>
          <w:noProof/>
        </w:rPr>
        <w:fldChar w:fldCharType="end"/>
      </w:r>
    </w:p>
    <w:p w14:paraId="2D238302" w14:textId="11C0E044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REFERÊNCIAS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4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6</w:t>
      </w:r>
      <w:r w:rsidRPr="00067ABF">
        <w:rPr>
          <w:noProof/>
        </w:rPr>
        <w:fldChar w:fldCharType="end"/>
      </w:r>
    </w:p>
    <w:p w14:paraId="4665A6B6" w14:textId="7A117150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APÊNDICES A – TÍTULO DO APÊNDICE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5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8</w:t>
      </w:r>
      <w:r w:rsidRPr="00067ABF">
        <w:rPr>
          <w:noProof/>
        </w:rPr>
        <w:fldChar w:fldCharType="end"/>
      </w:r>
    </w:p>
    <w:p w14:paraId="44B97CCB" w14:textId="73415AC6" w:rsidR="008271D7" w:rsidRPr="00067ABF" w:rsidRDefault="008271D7">
      <w:pPr>
        <w:pStyle w:val="Sumrio1"/>
        <w:rPr>
          <w:rFonts w:asciiTheme="minorHAnsi" w:hAnsiTheme="minorHAnsi"/>
          <w:bCs w:val="0"/>
          <w:noProof/>
          <w:sz w:val="22"/>
          <w:szCs w:val="22"/>
        </w:rPr>
      </w:pPr>
      <w:r w:rsidRPr="00067ABF">
        <w:rPr>
          <w:rFonts w:ascii="Times New Roman" w:hAnsi="Times New Roman" w:cs="Times New Roman"/>
          <w:noProof/>
        </w:rPr>
        <w:t>ANEXOS A – TÍTULO DO ANEXO</w:t>
      </w:r>
      <w:r w:rsidRPr="00067ABF">
        <w:rPr>
          <w:noProof/>
        </w:rPr>
        <w:tab/>
      </w:r>
      <w:r w:rsidRPr="00067ABF">
        <w:rPr>
          <w:noProof/>
        </w:rPr>
        <w:fldChar w:fldCharType="begin"/>
      </w:r>
      <w:r w:rsidRPr="00067ABF">
        <w:rPr>
          <w:noProof/>
        </w:rPr>
        <w:instrText xml:space="preserve"> PAGEREF _Toc23446096 \h </w:instrText>
      </w:r>
      <w:r w:rsidRPr="00067ABF">
        <w:rPr>
          <w:noProof/>
        </w:rPr>
      </w:r>
      <w:r w:rsidRPr="00067ABF">
        <w:rPr>
          <w:noProof/>
        </w:rPr>
        <w:fldChar w:fldCharType="separate"/>
      </w:r>
      <w:r w:rsidRPr="00067ABF">
        <w:rPr>
          <w:noProof/>
        </w:rPr>
        <w:t>19</w:t>
      </w:r>
      <w:r w:rsidRPr="00067ABF">
        <w:rPr>
          <w:noProof/>
        </w:rPr>
        <w:fldChar w:fldCharType="end"/>
      </w:r>
    </w:p>
    <w:p w14:paraId="2DD20457" w14:textId="22E446F3" w:rsidR="000E64F2" w:rsidRPr="00067ABF" w:rsidRDefault="008B3AC0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067ABF">
        <w:rPr>
          <w:rFonts w:ascii="Times New Roman" w:hAnsi="Times New Roman" w:cs="Times New Roman"/>
          <w:lang w:val="en-GB"/>
        </w:rPr>
        <w:fldChar w:fldCharType="end"/>
      </w:r>
      <w:r w:rsidR="000E64F2" w:rsidRPr="00067ABF">
        <w:rPr>
          <w:rFonts w:ascii="Times New Roman" w:hAnsi="Times New Roman" w:cs="Times New Roman"/>
        </w:rPr>
        <w:br w:type="page"/>
      </w:r>
    </w:p>
    <w:p w14:paraId="3ACEC4E6" w14:textId="77777777" w:rsidR="003C7E12" w:rsidRPr="00067ABF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067ABF" w:rsidSect="0070757C"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2964701E" w14:textId="7FB8E9B5" w:rsidR="00F46937" w:rsidRPr="00067ABF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0" w:name="_Toc23446073"/>
      <w:r w:rsidRPr="00067ABF">
        <w:rPr>
          <w:rFonts w:ascii="Times New Roman" w:hAnsi="Times New Roman" w:cs="Times New Roman"/>
          <w:color w:val="auto"/>
        </w:rPr>
        <w:lastRenderedPageBreak/>
        <w:t>INTRODUÇÃO</w:t>
      </w:r>
      <w:bookmarkEnd w:id="0"/>
    </w:p>
    <w:p w14:paraId="04C33BA5" w14:textId="77777777" w:rsidR="00461F28" w:rsidRPr="00067ABF" w:rsidRDefault="00461F28" w:rsidP="003F2147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14:paraId="50D3CA5C" w14:textId="77777777" w:rsidR="00461F28" w:rsidRPr="00067ABF" w:rsidRDefault="00461F28" w:rsidP="00461F28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14:paraId="680705B5" w14:textId="77777777" w:rsidR="00461F28" w:rsidRPr="00067ABF" w:rsidRDefault="00461F28" w:rsidP="00461F28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2EC3C" w14:textId="77777777" w:rsidR="00461F28" w:rsidRPr="00067ABF" w:rsidRDefault="00461F28" w:rsidP="00461F28">
      <w:pPr>
        <w:pStyle w:val="Texto"/>
      </w:pPr>
      <w:r w:rsidRPr="00067ABF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14:paraId="5AE0D23B" w14:textId="502D66A3" w:rsidR="00BF3AE5" w:rsidRPr="00067ABF" w:rsidRDefault="00BF3AE5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7F8BF4AD" w14:textId="4E9377F0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5BD62269" w14:textId="2072DDF1" w:rsidR="00273777" w:rsidRPr="00067ABF" w:rsidRDefault="00273777" w:rsidP="002D5131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" w:name="_Toc23430062"/>
      <w:bookmarkStart w:id="2" w:name="_Toc23446074"/>
      <w:bookmarkStart w:id="3" w:name="_Hlk26795531"/>
      <w:r w:rsidRPr="00067ABF">
        <w:rPr>
          <w:rFonts w:ascii="Times New Roman" w:hAnsi="Times New Roman" w:cs="Times New Roman"/>
          <w:color w:val="auto"/>
        </w:rPr>
        <w:lastRenderedPageBreak/>
        <w:t>REVISÃO DA LITERATURA</w:t>
      </w:r>
      <w:bookmarkEnd w:id="1"/>
      <w:bookmarkEnd w:id="2"/>
    </w:p>
    <w:p w14:paraId="40F2FD3F" w14:textId="77777777" w:rsidR="00273777" w:rsidRPr="00067ABF" w:rsidRDefault="00273777" w:rsidP="00273777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067ABF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14:paraId="44EA3154" w14:textId="77777777" w:rsidR="00273777" w:rsidRPr="00067ABF" w:rsidRDefault="00273777" w:rsidP="00273777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67733C61" w14:textId="77777777" w:rsidR="00273777" w:rsidRPr="00067ABF" w:rsidRDefault="00273777" w:rsidP="00273777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067ABF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Citação </w:t>
      </w:r>
      <w:proofErr w:type="spellStart"/>
      <w:proofErr w:type="gram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067ABF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14:paraId="4AE03F69" w14:textId="77777777" w:rsidR="00273777" w:rsidRPr="00067ABF" w:rsidRDefault="00273777" w:rsidP="00273777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14:paraId="17ED87BF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067ABF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067ABF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14:paraId="0E7D73BF" w14:textId="77777777" w:rsidR="00273777" w:rsidRPr="00067ABF" w:rsidRDefault="00273777" w:rsidP="00273777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14:paraId="7DCE1331" w14:textId="77777777" w:rsidR="00273777" w:rsidRPr="00067ABF" w:rsidRDefault="00273777" w:rsidP="00273777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4" w:name="_Toc344101804"/>
      <w:bookmarkStart w:id="5" w:name="_Toc344103683"/>
      <w:bookmarkStart w:id="6" w:name="_Toc344108037"/>
      <w:bookmarkStart w:id="7" w:name="_Toc344109326"/>
      <w:bookmarkStart w:id="8" w:name="_Toc344132386"/>
      <w:bookmarkStart w:id="9" w:name="_Toc344133310"/>
      <w:bookmarkStart w:id="10" w:name="_Toc344133348"/>
      <w:bookmarkStart w:id="11" w:name="_Toc344203915"/>
      <w:bookmarkStart w:id="12" w:name="_Toc344211760"/>
      <w:bookmarkStart w:id="13" w:name="_Toc348171309"/>
      <w:bookmarkStart w:id="14" w:name="_Toc348171355"/>
      <w:bookmarkStart w:id="15" w:name="_Toc348534894"/>
      <w:bookmarkStart w:id="16" w:name="_Toc348537717"/>
      <w:bookmarkStart w:id="17" w:name="_Toc366749790"/>
      <w:bookmarkStart w:id="18" w:name="_Toc473187332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5C33077" w14:textId="77777777" w:rsidR="00273777" w:rsidRPr="00067ABF" w:rsidRDefault="00273777" w:rsidP="00273777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9" w:name="_Toc344101805"/>
      <w:bookmarkStart w:id="20" w:name="_Toc344103684"/>
      <w:bookmarkStart w:id="21" w:name="_Toc344108038"/>
      <w:bookmarkStart w:id="22" w:name="_Toc344109327"/>
      <w:bookmarkStart w:id="23" w:name="_Toc344132387"/>
      <w:bookmarkStart w:id="24" w:name="_Toc344133311"/>
      <w:bookmarkStart w:id="25" w:name="_Toc344133349"/>
      <w:bookmarkStart w:id="26" w:name="_Toc344203916"/>
      <w:bookmarkStart w:id="27" w:name="_Toc344211761"/>
      <w:bookmarkStart w:id="28" w:name="_Toc348171310"/>
      <w:bookmarkStart w:id="29" w:name="_Toc348171356"/>
      <w:bookmarkStart w:id="30" w:name="_Toc348534895"/>
      <w:bookmarkStart w:id="31" w:name="_Toc348537718"/>
      <w:bookmarkStart w:id="32" w:name="_Toc366749791"/>
      <w:bookmarkStart w:id="33" w:name="_Toc473187333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0C273434" w14:textId="5374FD48" w:rsidR="00273777" w:rsidRPr="00067ABF" w:rsidRDefault="002D5131" w:rsidP="002D5131">
      <w:pPr>
        <w:pStyle w:val="Ttulo2"/>
        <w:rPr>
          <w:rFonts w:ascii="Times New Roman" w:hAnsi="Times New Roman" w:cs="Times New Roman"/>
          <w:color w:val="auto"/>
        </w:rPr>
      </w:pPr>
      <w:bookmarkStart w:id="34" w:name="_Toc23430063"/>
      <w:bookmarkStart w:id="35" w:name="_Toc23446075"/>
      <w:r w:rsidRPr="00067ABF">
        <w:rPr>
          <w:rFonts w:ascii="Times New Roman" w:hAnsi="Times New Roman" w:cs="Times New Roman"/>
          <w:color w:val="auto"/>
        </w:rPr>
        <w:t>2.1</w:t>
      </w:r>
      <w:r w:rsidR="00505A9D" w:rsidRPr="00067ABF">
        <w:rPr>
          <w:rFonts w:ascii="Times New Roman" w:hAnsi="Times New Roman" w:cs="Times New Roman"/>
          <w:color w:val="auto"/>
        </w:rPr>
        <w:tab/>
      </w:r>
      <w:proofErr w:type="spellStart"/>
      <w:r w:rsidR="00273777" w:rsidRPr="00067ABF">
        <w:rPr>
          <w:rFonts w:ascii="Times New Roman" w:hAnsi="Times New Roman" w:cs="Times New Roman"/>
          <w:color w:val="auto"/>
        </w:rPr>
        <w:t>Sub-item</w:t>
      </w:r>
      <w:proofErr w:type="spellEnd"/>
      <w:r w:rsidR="00273777" w:rsidRPr="00067ABF">
        <w:rPr>
          <w:rFonts w:ascii="Times New Roman" w:hAnsi="Times New Roman" w:cs="Times New Roman"/>
          <w:color w:val="auto"/>
        </w:rPr>
        <w:t xml:space="preserve"> 1</w:t>
      </w:r>
      <w:bookmarkEnd w:id="34"/>
      <w:bookmarkEnd w:id="35"/>
    </w:p>
    <w:p w14:paraId="570A62BD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1...</w:t>
      </w:r>
    </w:p>
    <w:p w14:paraId="447AE12C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36" w:name="_Ref292982830"/>
    </w:p>
    <w:p w14:paraId="391D4022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32322873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4946A449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36195C90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0600C434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6673A1BB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37" w:name="_Ref510714548"/>
      <w:bookmarkEnd w:id="36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37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7D106E87" w14:textId="77777777" w:rsidR="00273777" w:rsidRPr="00067ABF" w:rsidRDefault="00273777" w:rsidP="00273777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067ABF">
        <w:rPr>
          <w:rFonts w:cs="Times New Roman"/>
          <w:noProof/>
        </w:rPr>
        <mc:AlternateContent>
          <mc:Choice Requires="wps">
            <w:drawing>
              <wp:inline distT="0" distB="0" distL="0" distR="0" wp14:anchorId="1F079597" wp14:editId="01027629">
                <wp:extent cx="2667000" cy="1812290"/>
                <wp:effectExtent l="6985" t="13335" r="12065" b="12700"/>
                <wp:docPr id="4" name="Caixa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65716" w14:textId="77777777" w:rsidR="00605363" w:rsidRDefault="00605363" w:rsidP="00273777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079597" id="_x0000_t202" coordsize="21600,21600" o:spt="202" path="m,l,21600r21600,l21600,xe">
                <v:stroke joinstyle="miter"/>
                <v:path gradientshapeok="t" o:connecttype="rect"/>
              </v:shapetype>
              <v:shape id="Caixa de Texto 4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+ozMw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">
                <v:textbox>
                  <w:txbxContent>
                    <w:p w14:paraId="2A565716" w14:textId="77777777" w:rsidR="00605363" w:rsidRDefault="00605363" w:rsidP="00273777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A6D2AF3" w14:textId="77777777" w:rsidR="00273777" w:rsidRPr="00067ABF" w:rsidRDefault="00273777" w:rsidP="00273777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14:paraId="49159A7F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5CD4DB78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proofErr w:type="gram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067ABF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14:paraId="6CF4628F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14:paraId="7675EB3A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38" w:name="_Ref510714552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38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24CE03D6" w14:textId="77777777" w:rsidR="00273777" w:rsidRPr="00067ABF" w:rsidRDefault="00273777" w:rsidP="00273777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067ABF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67BAE21" wp14:editId="61D3FA69">
                <wp:extent cx="5431155" cy="2549525"/>
                <wp:effectExtent l="13335" t="6985" r="13335" b="5715"/>
                <wp:docPr id="3" name="Caixa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2EF857" w14:textId="77777777" w:rsidR="00605363" w:rsidRDefault="00605363" w:rsidP="00273777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7BAE21" id="Caixa de Texto 3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">
                <v:textbox>
                  <w:txbxContent>
                    <w:p w14:paraId="382EF857" w14:textId="77777777" w:rsidR="00605363" w:rsidRDefault="00605363" w:rsidP="00273777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75F4A6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14:paraId="5E3737DB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lang w:eastAsia="zh-CN"/>
        </w:rPr>
        <w:t xml:space="preserve">Legenda: </w:t>
      </w:r>
      <w:proofErr w:type="gram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gram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bCs/>
          <w:lang w:eastAsia="zh-CN"/>
        </w:rPr>
        <w:t>.</w:t>
      </w:r>
    </w:p>
    <w:p w14:paraId="0766A534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07DC6ACD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proofErr w:type="gram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2DF9E2B6" w14:textId="77777777" w:rsidR="00273777" w:rsidRPr="00067ABF" w:rsidRDefault="00273777" w:rsidP="00273777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14:paraId="667B2859" w14:textId="77777777" w:rsidR="00273777" w:rsidRPr="00067ABF" w:rsidRDefault="00273777" w:rsidP="00273777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39" w:name="_Ref510714556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39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14:paraId="1DC7BC12" w14:textId="77777777" w:rsidR="00273777" w:rsidRPr="00067ABF" w:rsidRDefault="00273777" w:rsidP="00273777">
      <w:pPr>
        <w:spacing w:line="240" w:lineRule="auto"/>
        <w:jc w:val="center"/>
        <w:rPr>
          <w:rFonts w:ascii="Times New Roman" w:hAnsi="Times New Roman" w:cs="Times New Roman"/>
        </w:rPr>
      </w:pPr>
      <w:r w:rsidRPr="00067ABF">
        <w:rPr>
          <w:rFonts w:cs="Times New Roman"/>
          <w:noProof/>
        </w:rPr>
        <mc:AlternateContent>
          <mc:Choice Requires="wps">
            <w:drawing>
              <wp:inline distT="0" distB="0" distL="0" distR="0" wp14:anchorId="1C3A6BF5" wp14:editId="084C595E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34CFB" w14:textId="77777777" w:rsidR="00605363" w:rsidRDefault="00605363" w:rsidP="00273777">
                            <w:pPr>
                              <w:spacing w:line="240" w:lineRule="auto"/>
                            </w:pPr>
                          </w:p>
                          <w:p w14:paraId="1A1CECD0" w14:textId="77777777" w:rsidR="00605363" w:rsidRDefault="00605363" w:rsidP="00273777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14:paraId="62B5A0CE" w14:textId="77777777" w:rsidR="00605363" w:rsidRDefault="00605363" w:rsidP="00273777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3A6BF5"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1B334CFB" w14:textId="77777777" w:rsidR="00605363" w:rsidRDefault="00605363" w:rsidP="00273777">
                      <w:pPr>
                        <w:spacing w:line="240" w:lineRule="auto"/>
                      </w:pPr>
                    </w:p>
                    <w:p w14:paraId="1A1CECD0" w14:textId="77777777" w:rsidR="00605363" w:rsidRDefault="00605363" w:rsidP="00273777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62B5A0CE" w14:textId="77777777" w:rsidR="00605363" w:rsidRDefault="00605363" w:rsidP="00273777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67ABF">
        <w:rPr>
          <w:rFonts w:cs="Times New Roman"/>
          <w:noProof/>
        </w:rPr>
        <mc:AlternateContent>
          <mc:Choice Requires="wps">
            <w:drawing>
              <wp:inline distT="0" distB="0" distL="0" distR="0" wp14:anchorId="740D29EF" wp14:editId="380EBE45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5834E" w14:textId="77777777" w:rsidR="00605363" w:rsidRDefault="00605363" w:rsidP="00273777">
                            <w:pPr>
                              <w:spacing w:line="240" w:lineRule="auto"/>
                            </w:pPr>
                          </w:p>
                          <w:p w14:paraId="640B328E" w14:textId="77777777" w:rsidR="00605363" w:rsidRDefault="00605363" w:rsidP="00273777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14:paraId="1C9F6F18" w14:textId="77777777" w:rsidR="00605363" w:rsidRDefault="00605363" w:rsidP="00273777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0D29EF"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14:paraId="7385834E" w14:textId="77777777" w:rsidR="00605363" w:rsidRDefault="00605363" w:rsidP="00273777">
                      <w:pPr>
                        <w:spacing w:line="240" w:lineRule="auto"/>
                      </w:pPr>
                    </w:p>
                    <w:p w14:paraId="640B328E" w14:textId="77777777" w:rsidR="00605363" w:rsidRDefault="00605363" w:rsidP="00273777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14:paraId="1C9F6F18" w14:textId="77777777" w:rsidR="00605363" w:rsidRDefault="00605363" w:rsidP="00273777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86BAEF" w14:textId="77777777" w:rsidR="00273777" w:rsidRPr="00067ABF" w:rsidRDefault="00273777" w:rsidP="00273777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14:paraId="55BE25BC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BA7F00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067ABF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14:paraId="5FA71DCE" w14:textId="13402D07" w:rsidR="00273777" w:rsidRPr="00067ABF" w:rsidRDefault="00505A9D" w:rsidP="00505A9D">
      <w:pPr>
        <w:pStyle w:val="Ttulo2"/>
        <w:rPr>
          <w:rFonts w:ascii="Times New Roman" w:hAnsi="Times New Roman" w:cs="Times New Roman"/>
          <w:color w:val="auto"/>
        </w:rPr>
      </w:pPr>
      <w:bookmarkStart w:id="40" w:name="_Toc23430064"/>
      <w:bookmarkStart w:id="41" w:name="_Toc23446076"/>
      <w:r w:rsidRPr="00067ABF">
        <w:rPr>
          <w:rFonts w:ascii="Times New Roman" w:hAnsi="Times New Roman" w:cs="Times New Roman"/>
          <w:color w:val="auto"/>
        </w:rPr>
        <w:t>2.2</w:t>
      </w:r>
      <w:r w:rsidRPr="00067ABF">
        <w:rPr>
          <w:rFonts w:ascii="Times New Roman" w:hAnsi="Times New Roman" w:cs="Times New Roman"/>
          <w:color w:val="auto"/>
        </w:rPr>
        <w:tab/>
      </w:r>
      <w:proofErr w:type="spellStart"/>
      <w:r w:rsidR="00273777" w:rsidRPr="00067ABF">
        <w:rPr>
          <w:rFonts w:ascii="Times New Roman" w:hAnsi="Times New Roman" w:cs="Times New Roman"/>
          <w:color w:val="auto"/>
        </w:rPr>
        <w:t>Sub-item</w:t>
      </w:r>
      <w:proofErr w:type="spellEnd"/>
      <w:r w:rsidR="00273777" w:rsidRPr="00067ABF">
        <w:rPr>
          <w:rFonts w:ascii="Times New Roman" w:hAnsi="Times New Roman" w:cs="Times New Roman"/>
          <w:color w:val="auto"/>
        </w:rPr>
        <w:t xml:space="preserve"> 2</w:t>
      </w:r>
      <w:bookmarkEnd w:id="40"/>
      <w:bookmarkEnd w:id="41"/>
    </w:p>
    <w:p w14:paraId="292F5CF3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2...</w:t>
      </w:r>
    </w:p>
    <w:p w14:paraId="190DAC73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3C9D66E8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7D81B5C8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2" w:name="_Ref510714565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2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067ABF" w:rsidRPr="00067ABF" w14:paraId="11FB82BB" w14:textId="77777777" w:rsidTr="00605363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27C23F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53F02F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321A50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1D5F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5B2F26F4" w14:textId="77777777" w:rsidTr="00605363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8D302C4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21E1A4E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7E3FAF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201E17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54FAF154" w14:textId="77777777" w:rsidTr="00605363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AF64D3C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5FDD48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5CF482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10362B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233E306D" w14:textId="77777777" w:rsidTr="00605363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A08F7F6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51D670C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406E032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D3B7C8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6F478FE1" w14:textId="77777777" w:rsidTr="00605363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3D484FD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AFEAB03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6F3686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F94136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14:paraId="27678DB8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14:paraId="4AB4A3BC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0EFA3F9D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14:paraId="3167151F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5AA20ABF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3" w:name="_Ref510714571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43"/>
      <w:r w:rsidRPr="00067ABF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067ABF" w:rsidRPr="00067ABF" w14:paraId="78CB35C2" w14:textId="77777777" w:rsidTr="00605363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831BFA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D51072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E4E252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56FB7A49" w14:textId="77777777" w:rsidTr="00605363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6DA48BE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F255ED7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B43252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4E1C2E56" w14:textId="77777777" w:rsidTr="00605363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88F1E2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584C3FD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5FAA7D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199C3BC0" w14:textId="77777777" w:rsidTr="00605363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A2A8A8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D11814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99AD5A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26005DB2" w14:textId="77777777" w:rsidTr="00605363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9ACF75D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B9A709F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DF4255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14:paraId="77172C95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14:paraId="4F1655CD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26E6751D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44" w:name="_Ref292982745"/>
    </w:p>
    <w:p w14:paraId="722792A1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7331140F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5" w:name="_Ref510714635"/>
      <w:bookmarkEnd w:id="44"/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45"/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067ABF" w:rsidRPr="00067ABF" w14:paraId="5A1A08DB" w14:textId="77777777" w:rsidTr="00605363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CDB811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4B3D0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A30596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2B124BE0" w14:textId="77777777" w:rsidTr="00605363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14:paraId="33D2B0B2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4D16F29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1A25135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067ABF" w:rsidRPr="00067ABF" w14:paraId="43A6BB94" w14:textId="77777777" w:rsidTr="00605363">
        <w:tc>
          <w:tcPr>
            <w:tcW w:w="3652" w:type="dxa"/>
            <w:shd w:val="clear" w:color="auto" w:fill="auto"/>
          </w:tcPr>
          <w:p w14:paraId="77F5A03F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14:paraId="251182D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14:paraId="2BD5C9AD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067ABF" w:rsidRPr="00067ABF" w14:paraId="346548CB" w14:textId="77777777" w:rsidTr="00605363">
        <w:tc>
          <w:tcPr>
            <w:tcW w:w="3652" w:type="dxa"/>
            <w:shd w:val="clear" w:color="auto" w:fill="auto"/>
          </w:tcPr>
          <w:p w14:paraId="6E76EC69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14:paraId="63587B91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14:paraId="54895A97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067ABF" w:rsidRPr="00067ABF" w14:paraId="70C4E564" w14:textId="77777777" w:rsidTr="00605363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14:paraId="2CA669D7" w14:textId="77777777" w:rsidR="00273777" w:rsidRPr="00067ABF" w:rsidRDefault="00273777" w:rsidP="00273777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372BA2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91A71D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14:paraId="4CA10FB5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14:paraId="59E47FA0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14:paraId="2E00F40B" w14:textId="027A0514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067ABF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067ABF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</w:r>
      <w:r w:rsidR="00067ABF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067ABF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067ABF">
        <w:rPr>
          <w:rFonts w:ascii="Times New Roman" w:eastAsia="Calibri" w:hAnsi="Times New Roman" w:cs="Times New Roman"/>
          <w:sz w:val="24"/>
          <w:lang w:eastAsia="zh-CN"/>
        </w:rPr>
        <w:t>.</w:t>
      </w:r>
    </w:p>
    <w:p w14:paraId="759F1871" w14:textId="77777777" w:rsidR="00273777" w:rsidRPr="00067ABF" w:rsidRDefault="00273777" w:rsidP="00273777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14:paraId="7379AE12" w14:textId="77777777" w:rsidR="00273777" w:rsidRPr="00067ABF" w:rsidRDefault="00273777" w:rsidP="00273777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46" w:name="_Ref510714640"/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46"/>
      <w:r w:rsidRPr="00067ABF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067ABF" w:rsidRPr="00067ABF" w14:paraId="499C9AA4" w14:textId="77777777" w:rsidTr="00605363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E17CEA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603FC7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7B7DFA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067ABF" w:rsidRPr="00067ABF" w14:paraId="717E95E7" w14:textId="77777777" w:rsidTr="00605363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14:paraId="17E54F9C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32BD8D4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42A2FF4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067ABF" w:rsidRPr="00067ABF" w14:paraId="12C77F69" w14:textId="77777777" w:rsidTr="00605363">
        <w:tc>
          <w:tcPr>
            <w:tcW w:w="4140" w:type="dxa"/>
            <w:shd w:val="clear" w:color="auto" w:fill="auto"/>
          </w:tcPr>
          <w:p w14:paraId="2049BF33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4838B9CE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433CE91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067ABF" w:rsidRPr="00067ABF" w14:paraId="13871906" w14:textId="77777777" w:rsidTr="00605363">
        <w:tc>
          <w:tcPr>
            <w:tcW w:w="4140" w:type="dxa"/>
            <w:shd w:val="clear" w:color="auto" w:fill="auto"/>
          </w:tcPr>
          <w:p w14:paraId="0A6FA761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7874EB9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387FA26E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067ABF" w:rsidRPr="00067ABF" w14:paraId="2F0E0FE3" w14:textId="77777777" w:rsidTr="00605363">
        <w:tc>
          <w:tcPr>
            <w:tcW w:w="4140" w:type="dxa"/>
            <w:shd w:val="clear" w:color="auto" w:fill="auto"/>
          </w:tcPr>
          <w:p w14:paraId="40D7C476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3098AF12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6C8114F6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067ABF" w:rsidRPr="00067ABF" w14:paraId="4CA53A16" w14:textId="77777777" w:rsidTr="00605363">
        <w:tc>
          <w:tcPr>
            <w:tcW w:w="4140" w:type="dxa"/>
            <w:shd w:val="clear" w:color="auto" w:fill="auto"/>
          </w:tcPr>
          <w:p w14:paraId="49844E4E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73BCF42E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32F06D7E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067ABF" w:rsidRPr="00067ABF" w14:paraId="28129D1F" w14:textId="77777777" w:rsidTr="00605363">
        <w:tc>
          <w:tcPr>
            <w:tcW w:w="4140" w:type="dxa"/>
            <w:shd w:val="clear" w:color="auto" w:fill="auto"/>
          </w:tcPr>
          <w:p w14:paraId="79B24A7C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47E077D9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0962A2F7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067ABF" w:rsidRPr="00067ABF" w14:paraId="26EEF1A4" w14:textId="77777777" w:rsidTr="00605363">
        <w:tc>
          <w:tcPr>
            <w:tcW w:w="4140" w:type="dxa"/>
            <w:shd w:val="clear" w:color="auto" w:fill="auto"/>
          </w:tcPr>
          <w:p w14:paraId="6D227B5C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5EE3751A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571049E0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067ABF" w:rsidRPr="00067ABF" w14:paraId="545C889C" w14:textId="77777777" w:rsidTr="00605363">
        <w:tc>
          <w:tcPr>
            <w:tcW w:w="4140" w:type="dxa"/>
            <w:shd w:val="clear" w:color="auto" w:fill="auto"/>
          </w:tcPr>
          <w:p w14:paraId="37B8DD32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4A0A9EFB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1481D888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067ABF" w:rsidRPr="00067ABF" w14:paraId="00024D2D" w14:textId="77777777" w:rsidTr="00605363">
        <w:tc>
          <w:tcPr>
            <w:tcW w:w="4140" w:type="dxa"/>
            <w:shd w:val="clear" w:color="auto" w:fill="auto"/>
          </w:tcPr>
          <w:p w14:paraId="7CF1B324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14:paraId="5F72708D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14:paraId="4454B075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067ABF" w:rsidRPr="00067ABF" w14:paraId="01178C1B" w14:textId="77777777" w:rsidTr="00605363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14:paraId="73577490" w14:textId="77777777" w:rsidR="00273777" w:rsidRPr="00067ABF" w:rsidRDefault="00273777" w:rsidP="00273777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1FA183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840744" w14:textId="77777777" w:rsidR="00273777" w:rsidRPr="00067ABF" w:rsidRDefault="00273777" w:rsidP="00273777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067ABF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14:paraId="7F669776" w14:textId="77777777" w:rsidR="00273777" w:rsidRPr="00067ABF" w:rsidRDefault="00273777" w:rsidP="00273777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067ABF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14:paraId="1DCD77CA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795161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33DDA4" w14:textId="32B55140" w:rsidR="00273777" w:rsidRPr="00067ABF" w:rsidRDefault="00505A9D" w:rsidP="00505A9D">
      <w:pPr>
        <w:pStyle w:val="Ttulo2"/>
        <w:rPr>
          <w:rFonts w:ascii="Times New Roman" w:hAnsi="Times New Roman" w:cs="Times New Roman"/>
          <w:color w:val="auto"/>
        </w:rPr>
      </w:pPr>
      <w:bookmarkStart w:id="47" w:name="_Toc23430065"/>
      <w:bookmarkStart w:id="48" w:name="_Toc23446077"/>
      <w:r w:rsidRPr="00067ABF">
        <w:rPr>
          <w:rFonts w:ascii="Times New Roman" w:hAnsi="Times New Roman" w:cs="Times New Roman"/>
          <w:color w:val="auto"/>
        </w:rPr>
        <w:t>2.3</w:t>
      </w:r>
      <w:r w:rsidRPr="00067ABF">
        <w:rPr>
          <w:rFonts w:ascii="Times New Roman" w:hAnsi="Times New Roman" w:cs="Times New Roman"/>
          <w:color w:val="auto"/>
        </w:rPr>
        <w:tab/>
      </w:r>
      <w:proofErr w:type="spellStart"/>
      <w:r w:rsidR="00273777" w:rsidRPr="00067ABF">
        <w:rPr>
          <w:rFonts w:ascii="Times New Roman" w:hAnsi="Times New Roman" w:cs="Times New Roman"/>
          <w:color w:val="auto"/>
        </w:rPr>
        <w:t>Sub-item</w:t>
      </w:r>
      <w:proofErr w:type="spellEnd"/>
      <w:r w:rsidR="00273777" w:rsidRPr="00067ABF">
        <w:rPr>
          <w:rFonts w:ascii="Times New Roman" w:hAnsi="Times New Roman" w:cs="Times New Roman"/>
          <w:color w:val="auto"/>
        </w:rPr>
        <w:t xml:space="preserve"> 3</w:t>
      </w:r>
      <w:bookmarkEnd w:id="47"/>
      <w:bookmarkEnd w:id="48"/>
    </w:p>
    <w:p w14:paraId="43CAA988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3...</w:t>
      </w:r>
    </w:p>
    <w:p w14:paraId="50D68EC9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30A0B1" w14:textId="0E189105" w:rsidR="00273777" w:rsidRPr="00067ABF" w:rsidRDefault="00505A9D" w:rsidP="00505A9D">
      <w:pPr>
        <w:pStyle w:val="Ttulo2"/>
        <w:rPr>
          <w:rFonts w:ascii="Times New Roman" w:hAnsi="Times New Roman" w:cs="Times New Roman"/>
          <w:color w:val="auto"/>
        </w:rPr>
      </w:pPr>
      <w:bookmarkStart w:id="49" w:name="_Toc23430066"/>
      <w:bookmarkStart w:id="50" w:name="_Toc23446078"/>
      <w:r w:rsidRPr="00067ABF">
        <w:rPr>
          <w:rFonts w:ascii="Times New Roman" w:hAnsi="Times New Roman" w:cs="Times New Roman"/>
          <w:color w:val="auto"/>
        </w:rPr>
        <w:t>2.4</w:t>
      </w:r>
      <w:r w:rsidRPr="00067ABF">
        <w:rPr>
          <w:rFonts w:ascii="Times New Roman" w:hAnsi="Times New Roman" w:cs="Times New Roman"/>
          <w:color w:val="auto"/>
        </w:rPr>
        <w:tab/>
      </w:r>
      <w:proofErr w:type="spellStart"/>
      <w:r w:rsidR="00273777" w:rsidRPr="00067ABF">
        <w:rPr>
          <w:rFonts w:ascii="Times New Roman" w:hAnsi="Times New Roman" w:cs="Times New Roman"/>
          <w:color w:val="auto"/>
        </w:rPr>
        <w:t>Sub-item</w:t>
      </w:r>
      <w:proofErr w:type="spellEnd"/>
      <w:r w:rsidR="00273777" w:rsidRPr="00067ABF">
        <w:rPr>
          <w:rFonts w:ascii="Times New Roman" w:hAnsi="Times New Roman" w:cs="Times New Roman"/>
          <w:color w:val="auto"/>
        </w:rPr>
        <w:t xml:space="preserve"> 4</w:t>
      </w:r>
      <w:bookmarkEnd w:id="49"/>
      <w:bookmarkEnd w:id="50"/>
    </w:p>
    <w:p w14:paraId="2E9180D1" w14:textId="77777777" w:rsidR="00273777" w:rsidRPr="00067ABF" w:rsidRDefault="00273777" w:rsidP="00273777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4...</w:t>
      </w:r>
    </w:p>
    <w:p w14:paraId="419006AE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1AD709FA" w14:textId="373684C3" w:rsidR="00F46937" w:rsidRPr="00067ABF" w:rsidRDefault="001556BB" w:rsidP="00AC1476">
      <w:pPr>
        <w:pStyle w:val="Ttulo1"/>
        <w:numPr>
          <w:ilvl w:val="0"/>
          <w:numId w:val="17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51" w:name="_Toc23446079"/>
      <w:r w:rsidRPr="00067ABF">
        <w:rPr>
          <w:rFonts w:ascii="Times New Roman" w:hAnsi="Times New Roman" w:cs="Times New Roman"/>
          <w:color w:val="auto"/>
        </w:rPr>
        <w:lastRenderedPageBreak/>
        <w:t>OBJETIVOS</w:t>
      </w:r>
      <w:bookmarkEnd w:id="51"/>
    </w:p>
    <w:p w14:paraId="556CFC18" w14:textId="77777777" w:rsidR="00C164CF" w:rsidRPr="00067ABF" w:rsidRDefault="00C164CF" w:rsidP="00AC1476">
      <w:pPr>
        <w:pStyle w:val="Ttulo2"/>
        <w:numPr>
          <w:ilvl w:val="1"/>
          <w:numId w:val="17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52" w:name="_Toc344101817"/>
      <w:bookmarkStart w:id="53" w:name="_Toc344103696"/>
      <w:bookmarkStart w:id="54" w:name="_Toc344108050"/>
      <w:bookmarkStart w:id="55" w:name="_Toc344109339"/>
      <w:bookmarkStart w:id="56" w:name="_Toc344132399"/>
      <w:bookmarkStart w:id="57" w:name="_Toc344133323"/>
      <w:bookmarkStart w:id="58" w:name="_Toc344133361"/>
      <w:bookmarkStart w:id="59" w:name="_Toc344203928"/>
      <w:bookmarkStart w:id="60" w:name="_Toc344211773"/>
      <w:bookmarkStart w:id="61" w:name="_Toc348171323"/>
      <w:bookmarkStart w:id="62" w:name="_Toc348171369"/>
      <w:bookmarkStart w:id="63" w:name="_Toc494899988"/>
      <w:bookmarkStart w:id="64" w:name="_Toc23430068"/>
      <w:bookmarkStart w:id="65" w:name="_Toc23446080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r w:rsidRPr="00067ABF">
        <w:rPr>
          <w:rFonts w:ascii="Times New Roman" w:hAnsi="Times New Roman" w:cs="Times New Roman"/>
          <w:bCs w:val="0"/>
          <w:color w:val="auto"/>
        </w:rPr>
        <w:t>Objetivo geral</w:t>
      </w:r>
      <w:bookmarkEnd w:id="63"/>
      <w:bookmarkEnd w:id="64"/>
      <w:bookmarkEnd w:id="65"/>
    </w:p>
    <w:p w14:paraId="51100C7E" w14:textId="77777777" w:rsidR="00C164CF" w:rsidRPr="00067ABF" w:rsidRDefault="00C164CF" w:rsidP="00C164C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No </w:t>
      </w:r>
      <w:r w:rsidRPr="00067ABF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067ABF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14:paraId="6FBC2D90" w14:textId="77777777" w:rsidR="00C164CF" w:rsidRPr="00067ABF" w:rsidRDefault="00C164CF" w:rsidP="00C164C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2CEDD1" w14:textId="77777777" w:rsidR="00C164CF" w:rsidRPr="00067ABF" w:rsidRDefault="00C164CF" w:rsidP="00AC1476">
      <w:pPr>
        <w:pStyle w:val="Ttulo2"/>
        <w:numPr>
          <w:ilvl w:val="1"/>
          <w:numId w:val="17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66" w:name="_Toc494899989"/>
      <w:bookmarkStart w:id="67" w:name="_Toc23430069"/>
      <w:bookmarkStart w:id="68" w:name="_Toc23446081"/>
      <w:r w:rsidRPr="00067ABF">
        <w:rPr>
          <w:rFonts w:ascii="Times New Roman" w:hAnsi="Times New Roman" w:cs="Times New Roman"/>
          <w:bCs w:val="0"/>
          <w:color w:val="auto"/>
        </w:rPr>
        <w:t>Objetivos específicos</w:t>
      </w:r>
      <w:bookmarkEnd w:id="66"/>
      <w:bookmarkEnd w:id="67"/>
      <w:bookmarkEnd w:id="68"/>
    </w:p>
    <w:p w14:paraId="53AC322F" w14:textId="77777777" w:rsidR="00C164CF" w:rsidRPr="00067ABF" w:rsidRDefault="00C164CF" w:rsidP="00C164CF">
      <w:pPr>
        <w:pStyle w:val="PargrafodaLista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Nos </w:t>
      </w:r>
      <w:r w:rsidRPr="00067ABF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067ABF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14:paraId="100E04F3" w14:textId="77777777" w:rsidR="00C164CF" w:rsidRPr="00067ABF" w:rsidRDefault="00C164CF" w:rsidP="00C164CF">
      <w:pPr>
        <w:pStyle w:val="PargrafodaLista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14:paraId="04E0A9E2" w14:textId="77777777" w:rsidR="00C164CF" w:rsidRPr="00067ABF" w:rsidRDefault="00C164CF" w:rsidP="00C164CF"/>
    <w:p w14:paraId="39E20125" w14:textId="77777777" w:rsidR="00C164CF" w:rsidRPr="00067ABF" w:rsidRDefault="00C164CF" w:rsidP="00C164CF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Objetivo específico 1</w:t>
      </w:r>
    </w:p>
    <w:p w14:paraId="2E52AB34" w14:textId="77777777" w:rsidR="00C164CF" w:rsidRPr="00067ABF" w:rsidRDefault="00C164CF" w:rsidP="00C164CF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Objetivo específico 2</w:t>
      </w:r>
    </w:p>
    <w:p w14:paraId="5C6E6126" w14:textId="77777777" w:rsidR="009B2A07" w:rsidRPr="00067ABF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bookmarkEnd w:id="3"/>
    <w:p w14:paraId="06AA417F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2C33E2FE" w14:textId="528C0A1B" w:rsidR="00605363" w:rsidRPr="00067ABF" w:rsidRDefault="00605363" w:rsidP="00605363">
      <w:pPr>
        <w:pStyle w:val="Ttulo1"/>
        <w:numPr>
          <w:ilvl w:val="0"/>
          <w:numId w:val="18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69" w:name="_Toc23444473"/>
      <w:bookmarkStart w:id="70" w:name="_Toc23446082"/>
      <w:r w:rsidRPr="00067ABF">
        <w:rPr>
          <w:rFonts w:ascii="Times New Roman" w:hAnsi="Times New Roman" w:cs="Times New Roman"/>
          <w:color w:val="auto"/>
        </w:rPr>
        <w:lastRenderedPageBreak/>
        <w:t>MÉTODO</w:t>
      </w:r>
      <w:bookmarkEnd w:id="69"/>
      <w:bookmarkEnd w:id="70"/>
    </w:p>
    <w:p w14:paraId="5D980007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Deve ser dividido em seções, uma para cada artigo apresentado. Cada seção deve conter o método de modo mais sintético e informando ao leitor que maiores detalhes estarão presentes nos artigos apresentados. Alternativamente, esta estrutura pode ser invertida, ou seja, devido às normas restritivas de texto dos periódicos, pode-se optar por incluir </w:t>
      </w:r>
      <w:proofErr w:type="gramStart"/>
      <w:r w:rsidRPr="00067ABF">
        <w:rPr>
          <w:rFonts w:ascii="Times New Roman" w:hAnsi="Times New Roman" w:cs="Times New Roman"/>
          <w:sz w:val="24"/>
          <w:szCs w:val="24"/>
        </w:rPr>
        <w:t>um maior grau de</w:t>
      </w:r>
      <w:proofErr w:type="gramEnd"/>
      <w:r w:rsidRPr="00067ABF">
        <w:rPr>
          <w:rFonts w:ascii="Times New Roman" w:hAnsi="Times New Roman" w:cs="Times New Roman"/>
          <w:sz w:val="24"/>
          <w:szCs w:val="24"/>
        </w:rPr>
        <w:t xml:space="preserve"> detalhamento do método nesta seção e apresentar o modo mais resumido nos artigos. A opção mais adequada fica a critério do aluno e do orientador.</w:t>
      </w:r>
    </w:p>
    <w:p w14:paraId="2B45F542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DEA591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71" w:name="_Toc344103700"/>
      <w:bookmarkStart w:id="72" w:name="_Toc344108054"/>
      <w:bookmarkStart w:id="73" w:name="_Toc344109343"/>
      <w:bookmarkStart w:id="74" w:name="_Toc344132403"/>
      <w:bookmarkStart w:id="75" w:name="_Toc344133327"/>
      <w:bookmarkStart w:id="76" w:name="_Toc344133365"/>
      <w:bookmarkStart w:id="77" w:name="_Toc344203932"/>
      <w:bookmarkStart w:id="78" w:name="_Toc344211777"/>
      <w:bookmarkStart w:id="79" w:name="_Toc348171327"/>
      <w:bookmarkStart w:id="80" w:name="_Toc348171373"/>
      <w:bookmarkStart w:id="81" w:name="_Toc348534908"/>
      <w:bookmarkStart w:id="82" w:name="_Toc348537731"/>
      <w:bookmarkStart w:id="83" w:name="_Toc23444474"/>
      <w:bookmarkStart w:id="84" w:name="_Toc23446083"/>
      <w:bookmarkStart w:id="85" w:name="_Hlk26795722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067ABF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83"/>
      <w:bookmarkEnd w:id="84"/>
    </w:p>
    <w:p w14:paraId="3982752E" w14:textId="77777777" w:rsidR="00605363" w:rsidRPr="00067ABF" w:rsidRDefault="00605363" w:rsidP="0060536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Características da pesquisa...</w:t>
      </w:r>
    </w:p>
    <w:p w14:paraId="5CD646D1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86" w:name="_Toc23444475"/>
      <w:bookmarkStart w:id="87" w:name="_Toc23446084"/>
      <w:r w:rsidRPr="00067ABF">
        <w:rPr>
          <w:rFonts w:ascii="Times New Roman" w:hAnsi="Times New Roman" w:cs="Times New Roman"/>
          <w:bCs w:val="0"/>
          <w:color w:val="auto"/>
        </w:rPr>
        <w:t>Plano amostral</w:t>
      </w:r>
      <w:bookmarkEnd w:id="86"/>
      <w:bookmarkEnd w:id="87"/>
    </w:p>
    <w:p w14:paraId="2367A95A" w14:textId="77777777" w:rsidR="00605363" w:rsidRPr="00067ABF" w:rsidRDefault="00605363" w:rsidP="00605363">
      <w:pPr>
        <w:pStyle w:val="Ttulo2"/>
        <w:numPr>
          <w:ilvl w:val="2"/>
          <w:numId w:val="18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88" w:name="_Toc23444476"/>
      <w:bookmarkStart w:id="89" w:name="_Toc23446085"/>
      <w:proofErr w:type="spellStart"/>
      <w:r w:rsidRPr="00067ABF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067ABF">
        <w:rPr>
          <w:rFonts w:ascii="Times New Roman" w:hAnsi="Times New Roman" w:cs="Times New Roman"/>
          <w:b w:val="0"/>
          <w:color w:val="auto"/>
        </w:rPr>
        <w:t xml:space="preserve"> 1</w:t>
      </w:r>
      <w:bookmarkEnd w:id="88"/>
      <w:bookmarkEnd w:id="89"/>
    </w:p>
    <w:p w14:paraId="5AD8AAF9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0" w:name="_Toc344109256"/>
      <w:bookmarkStart w:id="91" w:name="_Toc222332814"/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14:paraId="45240506" w14:textId="77777777" w:rsidR="00605363" w:rsidRPr="00067ABF" w:rsidRDefault="00605363" w:rsidP="00605363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92" w:name="_Toc23444477"/>
      <w:bookmarkStart w:id="93" w:name="_Toc23446086"/>
      <w:proofErr w:type="spellStart"/>
      <w:r w:rsidRPr="00067ABF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067ABF">
        <w:rPr>
          <w:rFonts w:ascii="Times New Roman" w:hAnsi="Times New Roman" w:cs="Times New Roman"/>
          <w:b w:val="0"/>
          <w:color w:val="auto"/>
        </w:rPr>
        <w:t xml:space="preserve"> 2</w:t>
      </w:r>
      <w:bookmarkEnd w:id="92"/>
      <w:bookmarkEnd w:id="93"/>
    </w:p>
    <w:p w14:paraId="11E1869B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14:paraId="13F5B078" w14:textId="77777777" w:rsidR="00605363" w:rsidRPr="00067ABF" w:rsidRDefault="00605363" w:rsidP="00605363">
      <w:pPr>
        <w:pStyle w:val="Ttulo2"/>
        <w:numPr>
          <w:ilvl w:val="2"/>
          <w:numId w:val="18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94" w:name="_Toc23444478"/>
      <w:bookmarkStart w:id="95" w:name="_Toc23446087"/>
      <w:proofErr w:type="spellStart"/>
      <w:r w:rsidRPr="00067ABF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067ABF">
        <w:rPr>
          <w:rFonts w:ascii="Times New Roman" w:hAnsi="Times New Roman" w:cs="Times New Roman"/>
          <w:b w:val="0"/>
          <w:color w:val="auto"/>
        </w:rPr>
        <w:t xml:space="preserve"> 3</w:t>
      </w:r>
      <w:bookmarkEnd w:id="94"/>
      <w:bookmarkEnd w:id="95"/>
    </w:p>
    <w:p w14:paraId="537F9BFF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67ABF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14:paraId="61906C83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9FC67C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96" w:name="_Toc23444479"/>
      <w:bookmarkStart w:id="97" w:name="_Toc23446088"/>
      <w:r w:rsidRPr="00067ABF">
        <w:rPr>
          <w:rFonts w:ascii="Times New Roman" w:hAnsi="Times New Roman" w:cs="Times New Roman"/>
          <w:bCs w:val="0"/>
          <w:color w:val="auto"/>
        </w:rPr>
        <w:t>Variáveis</w:t>
      </w:r>
      <w:bookmarkEnd w:id="96"/>
      <w:bookmarkEnd w:id="97"/>
    </w:p>
    <w:p w14:paraId="188E8EA4" w14:textId="77777777" w:rsidR="00605363" w:rsidRPr="00067ABF" w:rsidRDefault="00605363" w:rsidP="0060536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Variáveis...</w:t>
      </w:r>
    </w:p>
    <w:p w14:paraId="3002EC57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98" w:name="_Toc23444480"/>
      <w:bookmarkStart w:id="99" w:name="_Toc23446089"/>
      <w:bookmarkEnd w:id="90"/>
      <w:bookmarkEnd w:id="91"/>
      <w:r w:rsidRPr="00067ABF">
        <w:rPr>
          <w:rFonts w:ascii="Times New Roman" w:hAnsi="Times New Roman" w:cs="Times New Roman"/>
          <w:bCs w:val="0"/>
          <w:color w:val="auto"/>
        </w:rPr>
        <w:t>Coleta dos dados</w:t>
      </w:r>
      <w:bookmarkEnd w:id="98"/>
      <w:bookmarkEnd w:id="99"/>
    </w:p>
    <w:p w14:paraId="7B31995F" w14:textId="77777777" w:rsidR="00605363" w:rsidRPr="00067ABF" w:rsidRDefault="00605363" w:rsidP="0060536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Coleta de dados...</w:t>
      </w:r>
    </w:p>
    <w:p w14:paraId="38D5D490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00" w:name="_Toc23444481"/>
      <w:bookmarkStart w:id="101" w:name="_Toc23446090"/>
      <w:r w:rsidRPr="00067ABF">
        <w:rPr>
          <w:rFonts w:ascii="Times New Roman" w:hAnsi="Times New Roman" w:cs="Times New Roman"/>
          <w:bCs w:val="0"/>
          <w:color w:val="auto"/>
        </w:rPr>
        <w:t>Análise dos dados</w:t>
      </w:r>
      <w:bookmarkEnd w:id="100"/>
      <w:bookmarkEnd w:id="101"/>
    </w:p>
    <w:p w14:paraId="7E48664F" w14:textId="77777777" w:rsidR="00605363" w:rsidRPr="00067ABF" w:rsidRDefault="00605363" w:rsidP="0060536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Análise dos Dados...</w:t>
      </w:r>
    </w:p>
    <w:p w14:paraId="3A89E846" w14:textId="77777777" w:rsidR="00605363" w:rsidRPr="00067ABF" w:rsidRDefault="00605363" w:rsidP="00605363">
      <w:pPr>
        <w:pStyle w:val="Ttulo2"/>
        <w:numPr>
          <w:ilvl w:val="1"/>
          <w:numId w:val="18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02" w:name="_Toc23444482"/>
      <w:bookmarkStart w:id="103" w:name="_Toc23446091"/>
      <w:r w:rsidRPr="00067ABF">
        <w:rPr>
          <w:rFonts w:ascii="Times New Roman" w:hAnsi="Times New Roman" w:cs="Times New Roman"/>
          <w:bCs w:val="0"/>
          <w:color w:val="auto"/>
        </w:rPr>
        <w:t>Aspectos éticos</w:t>
      </w:r>
      <w:bookmarkEnd w:id="102"/>
      <w:bookmarkEnd w:id="103"/>
    </w:p>
    <w:p w14:paraId="57A09DC5" w14:textId="77777777" w:rsidR="00605363" w:rsidRPr="00067ABF" w:rsidRDefault="00605363" w:rsidP="0060536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Aspectos éticos...</w:t>
      </w:r>
    </w:p>
    <w:bookmarkEnd w:id="85"/>
    <w:p w14:paraId="11C8BD4A" w14:textId="77777777" w:rsidR="00CF4E33" w:rsidRPr="00067ABF" w:rsidRDefault="00CF4E33" w:rsidP="00CF4E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27601" w14:textId="3FABEE12" w:rsidR="00E73A65" w:rsidRPr="00067ABF" w:rsidRDefault="001556BB" w:rsidP="00605363">
      <w:pPr>
        <w:pStyle w:val="Ttulo1"/>
        <w:numPr>
          <w:ilvl w:val="0"/>
          <w:numId w:val="19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04" w:name="_Toc23446092"/>
      <w:r w:rsidRPr="00067ABF">
        <w:rPr>
          <w:rFonts w:ascii="Times New Roman" w:hAnsi="Times New Roman" w:cs="Times New Roman"/>
          <w:color w:val="auto"/>
        </w:rPr>
        <w:lastRenderedPageBreak/>
        <w:t>RESULTADOS</w:t>
      </w:r>
      <w:r w:rsidR="00C323F8" w:rsidRPr="00067ABF">
        <w:rPr>
          <w:rFonts w:ascii="Times New Roman" w:hAnsi="Times New Roman" w:cs="Times New Roman"/>
          <w:color w:val="auto"/>
        </w:rPr>
        <w:t xml:space="preserve"> E DISCUSSÃO</w:t>
      </w:r>
      <w:bookmarkEnd w:id="104"/>
    </w:p>
    <w:p w14:paraId="16F5D0A5" w14:textId="77777777" w:rsidR="00E90B78" w:rsidRPr="00067ABF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05" w:name="_Toc344211789"/>
      <w:bookmarkStart w:id="106" w:name="_Toc348171339"/>
      <w:bookmarkStart w:id="107" w:name="_Toc348171385"/>
      <w:bookmarkStart w:id="108" w:name="_Toc348534921"/>
      <w:bookmarkStart w:id="109" w:name="_Toc348537744"/>
      <w:bookmarkStart w:id="110" w:name="_Toc366749810"/>
      <w:bookmarkStart w:id="111" w:name="_Toc473187352"/>
      <w:bookmarkEnd w:id="105"/>
      <w:bookmarkEnd w:id="106"/>
      <w:bookmarkEnd w:id="107"/>
      <w:bookmarkEnd w:id="108"/>
      <w:bookmarkEnd w:id="109"/>
      <w:bookmarkEnd w:id="110"/>
      <w:bookmarkEnd w:id="111"/>
    </w:p>
    <w:p w14:paraId="6EFE0909" w14:textId="432AEFA6" w:rsidR="00123180" w:rsidRPr="00067ABF" w:rsidRDefault="005F65FC" w:rsidP="005F65FC">
      <w:pPr>
        <w:spacing w:before="120" w:after="120" w:line="360" w:lineRule="auto"/>
        <w:ind w:firstLine="709"/>
        <w:jc w:val="both"/>
        <w:rPr>
          <w:rFonts w:ascii="Times New Roman" w:hAnsi="Times New Roman" w:cs="Arial"/>
          <w:sz w:val="24"/>
          <w:szCs w:val="24"/>
        </w:rPr>
      </w:pPr>
      <w:r w:rsidRPr="00067ABF">
        <w:rPr>
          <w:rFonts w:ascii="Times New Roman" w:hAnsi="Times New Roman" w:cs="Arial"/>
          <w:sz w:val="24"/>
          <w:szCs w:val="24"/>
        </w:rPr>
        <w:t xml:space="preserve">Deve conter um parágrafo introdutório, informando ao leitor qual será a sequência de artigos. Em seguida, cada artigo é incluído como correspondente a um capítulo desta seção. Um texto inicial deve informar o status do artigo (em produção, já submetido, em revisão, aprovado para publicação ou publicado). </w:t>
      </w:r>
      <w:r w:rsidRPr="00067ABF">
        <w:rPr>
          <w:rFonts w:ascii="Times New Roman" w:hAnsi="Times New Roman" w:cs="Arial"/>
          <w:b/>
          <w:bCs/>
          <w:sz w:val="24"/>
          <w:szCs w:val="24"/>
        </w:rPr>
        <w:t>Para a qualificação, os artigos podem conter dados parciais, podendo também serem incluídas propostas de novos artigos</w:t>
      </w:r>
      <w:r w:rsidRPr="00067ABF">
        <w:rPr>
          <w:rFonts w:ascii="Times New Roman" w:hAnsi="Times New Roman" w:cs="Arial"/>
          <w:sz w:val="24"/>
          <w:szCs w:val="24"/>
        </w:rPr>
        <w:t>.</w:t>
      </w:r>
    </w:p>
    <w:p w14:paraId="61389A8E" w14:textId="77777777" w:rsidR="006A7D37" w:rsidRPr="00067ABF" w:rsidRDefault="006A7D37" w:rsidP="005F65FC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2C0658B" w14:textId="77777777" w:rsidR="006A7D37" w:rsidRPr="00067ABF" w:rsidRDefault="006A7D37" w:rsidP="00605363">
      <w:pPr>
        <w:pStyle w:val="PargrafodaLista"/>
        <w:numPr>
          <w:ilvl w:val="1"/>
          <w:numId w:val="19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ARTIGO 1 – TÍTULO DO ARTIGO 1</w:t>
      </w:r>
    </w:p>
    <w:p w14:paraId="2A044377" w14:textId="00FC33F4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Artigo e em produção/submetido/em revisão/aprovado para publicação/publicado na revista/no jornal __________________</w:t>
      </w:r>
      <w:r w:rsidR="00430ACC" w:rsidRPr="00067ABF">
        <w:rPr>
          <w:rFonts w:ascii="Times New Roman" w:hAnsi="Times New Roman" w:cs="Times New Roman"/>
          <w:sz w:val="24"/>
          <w:szCs w:val="24"/>
        </w:rPr>
        <w:t>(link para as normas da revista)</w:t>
      </w:r>
      <w:r w:rsidRPr="00067ABF">
        <w:rPr>
          <w:rFonts w:ascii="Times New Roman" w:hAnsi="Times New Roman" w:cs="Times New Roman"/>
          <w:sz w:val="24"/>
          <w:szCs w:val="24"/>
        </w:rPr>
        <w:t>.</w:t>
      </w:r>
    </w:p>
    <w:p w14:paraId="009CE808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1E7E1D13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RESUMO</w:t>
      </w:r>
    </w:p>
    <w:p w14:paraId="672E3526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72B9D093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5D8390C9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1B5652C0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1.1 Introdução</w:t>
      </w:r>
    </w:p>
    <w:p w14:paraId="59B16085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D0C72E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1.2 Métodos</w:t>
      </w:r>
    </w:p>
    <w:p w14:paraId="5875E2A9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D855B04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1 Título do subitem </w:t>
      </w:r>
    </w:p>
    <w:p w14:paraId="40017854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2 Título do subitem </w:t>
      </w:r>
    </w:p>
    <w:p w14:paraId="1371FA1F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3 Título do subitem </w:t>
      </w:r>
    </w:p>
    <w:p w14:paraId="1695354E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2AB418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1.3 Resultados</w:t>
      </w:r>
    </w:p>
    <w:p w14:paraId="024BF6DB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749E608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3.1 Título do subitem </w:t>
      </w:r>
    </w:p>
    <w:p w14:paraId="290A9CC6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3.2 Título do subitem </w:t>
      </w:r>
    </w:p>
    <w:p w14:paraId="172D1693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3.3 Título do subitem </w:t>
      </w:r>
    </w:p>
    <w:p w14:paraId="37C7B32F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1EB3E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1.4 Discussão</w:t>
      </w:r>
    </w:p>
    <w:p w14:paraId="2D1A62D8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4ED096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1.5 Conclusão</w:t>
      </w:r>
    </w:p>
    <w:p w14:paraId="32A4EC5A" w14:textId="77777777" w:rsidR="006A7D37" w:rsidRPr="00067ABF" w:rsidRDefault="006A7D37" w:rsidP="006A7D37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lastRenderedPageBreak/>
        <w:t>5.1.6 Referências</w:t>
      </w:r>
    </w:p>
    <w:p w14:paraId="63736328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FEBFB" w14:textId="77777777" w:rsidR="00A81873" w:rsidRPr="00067ABF" w:rsidRDefault="00A81873" w:rsidP="00605363">
      <w:pPr>
        <w:pStyle w:val="PargrafodaLista"/>
        <w:numPr>
          <w:ilvl w:val="1"/>
          <w:numId w:val="19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ARTIGO 2 – TÍTULO DO ARTIGO 2</w:t>
      </w:r>
    </w:p>
    <w:p w14:paraId="63FCF3C4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Artigo e em produção/submetido/em revisão/aprovado para publicação/publicado na revista/no jornal __________________.</w:t>
      </w:r>
    </w:p>
    <w:p w14:paraId="7A20A282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51073C2D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RESUMO</w:t>
      </w:r>
    </w:p>
    <w:p w14:paraId="1D9C7A5E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170F30D5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3CD11633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C4D6C8F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1 Introdução</w:t>
      </w:r>
    </w:p>
    <w:p w14:paraId="014A6F1D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9551C0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2 Métodos</w:t>
      </w:r>
    </w:p>
    <w:p w14:paraId="3E6DFEA7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1CCF3216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1 Título do subitem </w:t>
      </w:r>
    </w:p>
    <w:p w14:paraId="53C136E1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2 Título do subitem </w:t>
      </w:r>
    </w:p>
    <w:p w14:paraId="36633B1E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1.2.3 Título do subitem </w:t>
      </w:r>
    </w:p>
    <w:p w14:paraId="17DFBE86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9CDF3C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3 Resultados</w:t>
      </w:r>
    </w:p>
    <w:p w14:paraId="062D08B8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08B44181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2.3.1 Título do subitem </w:t>
      </w:r>
    </w:p>
    <w:p w14:paraId="0641B05B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2.3.2 Título do subitem </w:t>
      </w:r>
    </w:p>
    <w:p w14:paraId="21175945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067ABF">
        <w:rPr>
          <w:rFonts w:ascii="Times New Roman" w:hAnsi="Times New Roman" w:cs="Times New Roman"/>
          <w:i/>
          <w:iCs/>
          <w:sz w:val="24"/>
          <w:szCs w:val="24"/>
        </w:rPr>
        <w:t xml:space="preserve">5.2.3.3 Título do subitem </w:t>
      </w:r>
    </w:p>
    <w:p w14:paraId="17C8671D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287C1A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4 Discussão</w:t>
      </w:r>
    </w:p>
    <w:p w14:paraId="722DF6F7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6855F1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5 Conclusão</w:t>
      </w:r>
    </w:p>
    <w:p w14:paraId="05B5F444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06895E4" w14:textId="77777777" w:rsidR="00A81873" w:rsidRPr="00067ABF" w:rsidRDefault="00A81873" w:rsidP="00A81873">
      <w:pPr>
        <w:pStyle w:val="PargrafodaLista"/>
        <w:spacing w:before="120" w:after="120" w:line="360" w:lineRule="auto"/>
        <w:ind w:left="792"/>
        <w:jc w:val="both"/>
        <w:outlineLvl w:val="2"/>
        <w:rPr>
          <w:rFonts w:ascii="Times New Roman" w:hAnsi="Times New Roman" w:cs="Times New Roman"/>
          <w:b/>
          <w:bCs/>
          <w:sz w:val="24"/>
          <w:szCs w:val="24"/>
        </w:rPr>
      </w:pPr>
      <w:r w:rsidRPr="00067ABF">
        <w:rPr>
          <w:rFonts w:ascii="Times New Roman" w:hAnsi="Times New Roman" w:cs="Times New Roman"/>
          <w:b/>
          <w:bCs/>
          <w:sz w:val="24"/>
          <w:szCs w:val="24"/>
        </w:rPr>
        <w:t>5.2.6. Referências</w:t>
      </w:r>
    </w:p>
    <w:p w14:paraId="1659C4C1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7882E1CB" w14:textId="78EB375C" w:rsidR="00067649" w:rsidRPr="00067ABF" w:rsidRDefault="00B4196E" w:rsidP="00605363">
      <w:pPr>
        <w:pStyle w:val="Ttulo1"/>
        <w:numPr>
          <w:ilvl w:val="0"/>
          <w:numId w:val="19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12" w:name="_Toc23446093"/>
      <w:r w:rsidRPr="00067ABF">
        <w:rPr>
          <w:rFonts w:ascii="Times New Roman" w:hAnsi="Times New Roman" w:cs="Times New Roman"/>
          <w:color w:val="auto"/>
        </w:rPr>
        <w:lastRenderedPageBreak/>
        <w:t>PERSPECTIVAS PARA A CONCLUSÃO DO TRABALHO</w:t>
      </w:r>
      <w:bookmarkEnd w:id="112"/>
    </w:p>
    <w:p w14:paraId="501D2281" w14:textId="77777777" w:rsidR="00067649" w:rsidRPr="00067ABF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13" w:name="_Toc366749812"/>
      <w:bookmarkStart w:id="114" w:name="_Toc473187354"/>
      <w:bookmarkEnd w:id="113"/>
      <w:bookmarkEnd w:id="114"/>
    </w:p>
    <w:p w14:paraId="08C18F26" w14:textId="7422C5CE" w:rsidR="00067649" w:rsidRPr="00067ABF" w:rsidRDefault="00B4196E" w:rsidP="003F2147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Arial"/>
          <w:sz w:val="24"/>
          <w:szCs w:val="24"/>
        </w:rPr>
        <w:t>Neste item, deve ser descrito o que deverá ser feito a partir do exame de qualificação, como, por exemplo, ampliação da amostra e da revista de literatura, inclusão de outros resultados e de outras análises, dentre outros. Também deve ser informado se outros artigos serão produzidos</w:t>
      </w:r>
      <w:r w:rsidR="00C323F8" w:rsidRPr="00067ABF">
        <w:rPr>
          <w:rFonts w:ascii="Times New Roman" w:hAnsi="Times New Roman" w:cs="Times New Roman"/>
          <w:sz w:val="24"/>
          <w:szCs w:val="24"/>
        </w:rPr>
        <w:t>.</w:t>
      </w:r>
    </w:p>
    <w:p w14:paraId="71FD6AA9" w14:textId="77777777" w:rsidR="00CF4E33" w:rsidRPr="00067ABF" w:rsidRDefault="00CF4E33" w:rsidP="00CF4E33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38B70F3D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3E3BFEDE" w14:textId="393B5CFF" w:rsidR="009B2A07" w:rsidRPr="00067ABF" w:rsidRDefault="001556BB" w:rsidP="009C3E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15" w:name="_Toc23446094"/>
      <w:r w:rsidRPr="00067ABF">
        <w:rPr>
          <w:rFonts w:ascii="Times New Roman" w:hAnsi="Times New Roman" w:cs="Times New Roman"/>
          <w:color w:val="auto"/>
        </w:rPr>
        <w:lastRenderedPageBreak/>
        <w:t>REFERÊNCIAS</w:t>
      </w:r>
      <w:bookmarkEnd w:id="115"/>
    </w:p>
    <w:p w14:paraId="2C8235A2" w14:textId="77777777" w:rsidR="00A81873" w:rsidRPr="00067ABF" w:rsidRDefault="00A81873" w:rsidP="00A81873">
      <w:pPr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 xml:space="preserve">Devem se referir apenas às seções de introdução e revisão de literatura, uma vez que as referências de cada artigo estarão ilustradas em cada um deles. Devem seguir o padrão ABNT descrito neste documento. Recomenda-se a utilização de software deformação de referência como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Mendeley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7ABF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067ABF">
        <w:rPr>
          <w:rFonts w:ascii="Times New Roman" w:hAnsi="Times New Roman" w:cs="Times New Roman"/>
          <w:sz w:val="24"/>
          <w:szCs w:val="24"/>
        </w:rPr>
        <w:t xml:space="preserve"> ou outros, para facilitar a formatação (https://www.techtudo.com.br/listas/2018/12/cinco-geradores-de-referencias-para-formatacao-na-abnt.ghtml).</w:t>
      </w:r>
    </w:p>
    <w:p w14:paraId="1A505E52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Anais</w:t>
      </w:r>
    </w:p>
    <w:p w14:paraId="183F3ACC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 do autor do trabalho. Título do trabalho. </w:t>
      </w:r>
      <w:r w:rsidRPr="00067ABF">
        <w:rPr>
          <w:rFonts w:ascii="Times New Roman" w:hAnsi="Times New Roman" w:cs="Times New Roman"/>
          <w:i/>
        </w:rPr>
        <w:t>In</w:t>
      </w:r>
      <w:r w:rsidRPr="00067ABF">
        <w:rPr>
          <w:rFonts w:ascii="Times New Roman" w:hAnsi="Times New Roman" w:cs="Times New Roman"/>
        </w:rPr>
        <w:t xml:space="preserve">: NOME DO EVENTO EM MAIUSCULO, número do evento., ano, Local. </w:t>
      </w:r>
      <w:r w:rsidRPr="00067ABF">
        <w:rPr>
          <w:rFonts w:ascii="Times New Roman" w:hAnsi="Times New Roman" w:cs="Times New Roman"/>
          <w:b/>
        </w:rPr>
        <w:t>Anais</w:t>
      </w:r>
      <w:r w:rsidRPr="00067ABF">
        <w:rPr>
          <w:rFonts w:ascii="Times New Roman" w:hAnsi="Times New Roman" w:cs="Times New Roman"/>
        </w:rPr>
        <w:t xml:space="preserve"> [...]. Local: editora, ano.</w:t>
      </w:r>
    </w:p>
    <w:p w14:paraId="4CBF50C4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067ABF">
        <w:rPr>
          <w:rFonts w:ascii="Times New Roman" w:hAnsi="Times New Roman" w:cs="Times New Roman"/>
          <w:b/>
        </w:rPr>
        <w:t>Anais</w:t>
      </w:r>
      <w:r w:rsidRPr="00067ABF">
        <w:rPr>
          <w:rFonts w:ascii="Times New Roman" w:hAnsi="Times New Roman" w:cs="Times New Roman"/>
        </w:rPr>
        <w:t xml:space="preserve"> [...]. Fortaleza: </w:t>
      </w:r>
      <w:proofErr w:type="spellStart"/>
      <w:r w:rsidRPr="00067ABF">
        <w:rPr>
          <w:rFonts w:ascii="Times New Roman" w:hAnsi="Times New Roman" w:cs="Times New Roman"/>
        </w:rPr>
        <w:t>Tec</w:t>
      </w:r>
      <w:proofErr w:type="spellEnd"/>
      <w:r w:rsidRPr="00067ABF">
        <w:rPr>
          <w:rFonts w:ascii="Times New Roman" w:hAnsi="Times New Roman" w:cs="Times New Roman"/>
        </w:rPr>
        <w:t xml:space="preserve"> Treina, 1998.</w:t>
      </w:r>
    </w:p>
    <w:p w14:paraId="628A52EE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6F9C6B98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Livro</w:t>
      </w:r>
    </w:p>
    <w:p w14:paraId="5ED89F14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. </w:t>
      </w:r>
      <w:r w:rsidRPr="00067ABF">
        <w:rPr>
          <w:rFonts w:ascii="Times New Roman" w:hAnsi="Times New Roman" w:cs="Times New Roman"/>
          <w:b/>
        </w:rPr>
        <w:t>Título da obra</w:t>
      </w:r>
      <w:r w:rsidRPr="00067ABF">
        <w:rPr>
          <w:rFonts w:ascii="Times New Roman" w:hAnsi="Times New Roman" w:cs="Times New Roman"/>
        </w:rPr>
        <w:t>. Local: Editora, ano.</w:t>
      </w:r>
    </w:p>
    <w:p w14:paraId="375B9BA8" w14:textId="77777777" w:rsidR="00A81873" w:rsidRPr="00067ABF" w:rsidRDefault="00A81873" w:rsidP="00A81873">
      <w:pPr>
        <w:pStyle w:val="Referncia"/>
      </w:pPr>
      <w:proofErr w:type="spellStart"/>
      <w:r w:rsidRPr="00067ABF">
        <w:rPr>
          <w:rFonts w:ascii="Times New Roman" w:hAnsi="Times New Roman" w:cs="Times New Roman"/>
        </w:rPr>
        <w:t>Ex</w:t>
      </w:r>
      <w:proofErr w:type="spellEnd"/>
      <w:r w:rsidRPr="00067ABF">
        <w:rPr>
          <w:rFonts w:ascii="Times New Roman" w:hAnsi="Times New Roman" w:cs="Times New Roman"/>
        </w:rPr>
        <w:t xml:space="preserve">: PELOSI, T. </w:t>
      </w:r>
      <w:r w:rsidRPr="00067ABF">
        <w:rPr>
          <w:rFonts w:ascii="Times New Roman" w:hAnsi="Times New Roman" w:cs="Times New Roman"/>
          <w:b/>
        </w:rPr>
        <w:t>O caminho das cordas</w:t>
      </w:r>
      <w:r w:rsidRPr="00067ABF">
        <w:rPr>
          <w:rFonts w:ascii="Times New Roman" w:hAnsi="Times New Roman" w:cs="Times New Roman"/>
        </w:rPr>
        <w:t xml:space="preserve">. Rio de Janeiro: Amais, 1993. </w:t>
      </w:r>
    </w:p>
    <w:p w14:paraId="506F4A41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588091BA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Capítulo de livro</w:t>
      </w:r>
    </w:p>
    <w:p w14:paraId="57637EE9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 do autor do capítulo. Título do capítulo. </w:t>
      </w:r>
      <w:r w:rsidRPr="00067ABF">
        <w:rPr>
          <w:rFonts w:ascii="Times New Roman" w:hAnsi="Times New Roman" w:cs="Times New Roman"/>
          <w:i/>
        </w:rPr>
        <w:t>In</w:t>
      </w:r>
      <w:r w:rsidRPr="00067ABF">
        <w:rPr>
          <w:rFonts w:ascii="Times New Roman" w:hAnsi="Times New Roman" w:cs="Times New Roman"/>
        </w:rPr>
        <w:t xml:space="preserve">: SOBRENOME, Nome. </w:t>
      </w:r>
      <w:r w:rsidRPr="00067ABF">
        <w:rPr>
          <w:rFonts w:ascii="Times New Roman" w:hAnsi="Times New Roman" w:cs="Times New Roman"/>
          <w:b/>
        </w:rPr>
        <w:t>Título da obra</w:t>
      </w:r>
      <w:r w:rsidRPr="00067ABF">
        <w:rPr>
          <w:rFonts w:ascii="Times New Roman" w:hAnsi="Times New Roman" w:cs="Times New Roman"/>
        </w:rPr>
        <w:t>. Local: Editora, ano.</w:t>
      </w:r>
    </w:p>
    <w:p w14:paraId="1F089187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Ex.: ROMANO, Giovanni. Imagens da juventude na era moderna. </w:t>
      </w:r>
      <w:r w:rsidRPr="00067ABF">
        <w:rPr>
          <w:rFonts w:ascii="Times New Roman" w:hAnsi="Times New Roman" w:cs="Times New Roman"/>
          <w:i/>
          <w:lang w:val="en-US"/>
        </w:rPr>
        <w:t>In</w:t>
      </w:r>
      <w:r w:rsidRPr="00067ABF">
        <w:rPr>
          <w:rFonts w:ascii="Times New Roman" w:hAnsi="Times New Roman" w:cs="Times New Roman"/>
          <w:lang w:val="en-US"/>
        </w:rPr>
        <w:t xml:space="preserve">: LEVI, G.; SCHIMIDT, J. (org.). </w:t>
      </w:r>
      <w:r w:rsidRPr="00067ABF">
        <w:rPr>
          <w:rFonts w:ascii="Times New Roman" w:hAnsi="Times New Roman" w:cs="Times New Roman"/>
          <w:b/>
        </w:rPr>
        <w:t>História dos jovens 2</w:t>
      </w:r>
      <w:r w:rsidRPr="00067ABF">
        <w:rPr>
          <w:rFonts w:ascii="Times New Roman" w:hAnsi="Times New Roman" w:cs="Times New Roman"/>
        </w:rPr>
        <w:t>: a época contemporânea. São Paulo: Companhia das Letras, 1996. p. 7-16.</w:t>
      </w:r>
    </w:p>
    <w:p w14:paraId="26C3BC90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3E25B5F5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E-book</w:t>
      </w:r>
    </w:p>
    <w:p w14:paraId="47C24315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. </w:t>
      </w:r>
      <w:r w:rsidRPr="00067ABF">
        <w:rPr>
          <w:rFonts w:ascii="Times New Roman" w:hAnsi="Times New Roman" w:cs="Times New Roman"/>
          <w:b/>
        </w:rPr>
        <w:t>Título da obra</w:t>
      </w:r>
      <w:r w:rsidRPr="00067ABF">
        <w:rPr>
          <w:rFonts w:ascii="Times New Roman" w:hAnsi="Times New Roman" w:cs="Times New Roman"/>
        </w:rPr>
        <w:t xml:space="preserve">. Local: Editora, ano. </w:t>
      </w:r>
      <w:r w:rsidRPr="00067ABF">
        <w:rPr>
          <w:rFonts w:ascii="Times New Roman" w:hAnsi="Times New Roman" w:cs="Times New Roman"/>
          <w:i/>
        </w:rPr>
        <w:t>E-Book</w:t>
      </w:r>
      <w:r w:rsidRPr="00067ABF">
        <w:rPr>
          <w:rFonts w:ascii="Times New Roman" w:hAnsi="Times New Roman" w:cs="Times New Roman"/>
        </w:rPr>
        <w:t>.</w:t>
      </w:r>
    </w:p>
    <w:p w14:paraId="0294569F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Ex.: GODINHO, Thais. </w:t>
      </w:r>
      <w:r w:rsidRPr="00067ABF">
        <w:rPr>
          <w:rFonts w:ascii="Times New Roman" w:hAnsi="Times New Roman" w:cs="Times New Roman"/>
          <w:b/>
        </w:rPr>
        <w:t>Vida organizada</w:t>
      </w:r>
      <w:r w:rsidRPr="00067ABF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067ABF">
        <w:rPr>
          <w:rFonts w:ascii="Times New Roman" w:hAnsi="Times New Roman" w:cs="Times New Roman"/>
          <w:i/>
        </w:rPr>
        <w:t>E-book</w:t>
      </w:r>
      <w:r w:rsidRPr="00067ABF">
        <w:rPr>
          <w:rFonts w:ascii="Times New Roman" w:hAnsi="Times New Roman" w:cs="Times New Roman"/>
        </w:rPr>
        <w:t>.</w:t>
      </w:r>
    </w:p>
    <w:p w14:paraId="0FCBCB03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1837DCE1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Artigo de Periódico</w:t>
      </w:r>
    </w:p>
    <w:p w14:paraId="3221635B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. Título do artigo. </w:t>
      </w:r>
      <w:r w:rsidRPr="00067ABF">
        <w:rPr>
          <w:rFonts w:ascii="Times New Roman" w:hAnsi="Times New Roman" w:cs="Times New Roman"/>
          <w:b/>
        </w:rPr>
        <w:t>Título do Periódico</w:t>
      </w:r>
      <w:r w:rsidRPr="00067ABF">
        <w:rPr>
          <w:rFonts w:ascii="Times New Roman" w:hAnsi="Times New Roman" w:cs="Times New Roman"/>
        </w:rPr>
        <w:t>, Local, volume, número, página. inicial-final, ano.</w:t>
      </w:r>
    </w:p>
    <w:p w14:paraId="45ED55B4" w14:textId="77777777" w:rsidR="00A81873" w:rsidRPr="00067ABF" w:rsidRDefault="00A81873" w:rsidP="00A81873">
      <w:pPr>
        <w:pStyle w:val="Referncia"/>
      </w:pPr>
      <w:proofErr w:type="spellStart"/>
      <w:r w:rsidRPr="00067ABF">
        <w:rPr>
          <w:rFonts w:ascii="Times New Roman" w:hAnsi="Times New Roman" w:cs="Times New Roman"/>
        </w:rPr>
        <w:t>Ex</w:t>
      </w:r>
      <w:proofErr w:type="spellEnd"/>
      <w:r w:rsidRPr="00067ABF">
        <w:rPr>
          <w:rFonts w:ascii="Times New Roman" w:hAnsi="Times New Roman" w:cs="Times New Roman"/>
        </w:rPr>
        <w:t xml:space="preserve">: GURGEL, C. Reforma do Estado e segurança pública. </w:t>
      </w:r>
      <w:r w:rsidRPr="00067ABF">
        <w:rPr>
          <w:rFonts w:ascii="Times New Roman" w:hAnsi="Times New Roman" w:cs="Times New Roman"/>
          <w:b/>
        </w:rPr>
        <w:t>Política e administração</w:t>
      </w:r>
      <w:r w:rsidRPr="00067ABF">
        <w:rPr>
          <w:rFonts w:ascii="Times New Roman" w:hAnsi="Times New Roman" w:cs="Times New Roman"/>
        </w:rPr>
        <w:t xml:space="preserve">, Rio de Janeiro, v. 3, n. 2, p. 15-21, set. 1997. </w:t>
      </w:r>
    </w:p>
    <w:p w14:paraId="3CFDA458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6996A885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Artigo e/ou matéria de jornal em meio eletrônico</w:t>
      </w:r>
    </w:p>
    <w:p w14:paraId="53CBED60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. Título do artigo. </w:t>
      </w:r>
      <w:r w:rsidRPr="00067ABF">
        <w:rPr>
          <w:rFonts w:ascii="Times New Roman" w:hAnsi="Times New Roman" w:cs="Times New Roman"/>
          <w:b/>
        </w:rPr>
        <w:t>Título do Periódico</w:t>
      </w:r>
      <w:r w:rsidRPr="00067ABF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14:paraId="515E6DC4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Ex.: VERÍSSIMO, L. F. Um gosto pela ironia. </w:t>
      </w:r>
      <w:r w:rsidRPr="00067ABF">
        <w:rPr>
          <w:rFonts w:ascii="Times New Roman" w:hAnsi="Times New Roman" w:cs="Times New Roman"/>
          <w:b/>
        </w:rPr>
        <w:t>Zero Hora</w:t>
      </w:r>
      <w:r w:rsidRPr="00067ABF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14:paraId="2EA5D5A4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2B01BB76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>Modelo para Trabalho Acadêmico (Monografia, Dissertação, Tese)</w:t>
      </w:r>
    </w:p>
    <w:p w14:paraId="7C817142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t xml:space="preserve">SOBRENOME, Nome. </w:t>
      </w:r>
      <w:r w:rsidRPr="00067ABF">
        <w:rPr>
          <w:rFonts w:ascii="Times New Roman" w:hAnsi="Times New Roman" w:cs="Times New Roman"/>
          <w:b/>
        </w:rPr>
        <w:t>Título da dissertação</w:t>
      </w:r>
      <w:r w:rsidRPr="00067ABF">
        <w:rPr>
          <w:rFonts w:ascii="Times New Roman" w:hAnsi="Times New Roman" w:cs="Times New Roman"/>
        </w:rPr>
        <w:t>. Ano. Folhas. Dissertação (Mestrado em XXX) – Universidade XXX, local, ano.</w:t>
      </w:r>
    </w:p>
    <w:p w14:paraId="0CE2F78D" w14:textId="77777777" w:rsidR="00A81873" w:rsidRPr="00067ABF" w:rsidRDefault="00A81873" w:rsidP="00A81873">
      <w:pPr>
        <w:pStyle w:val="Referncia"/>
      </w:pPr>
      <w:r w:rsidRPr="00067ABF">
        <w:rPr>
          <w:rFonts w:ascii="Times New Roman" w:hAnsi="Times New Roman" w:cs="Times New Roman"/>
        </w:rPr>
        <w:lastRenderedPageBreak/>
        <w:t xml:space="preserve">ARAÚJO, U. A. M. </w:t>
      </w:r>
      <w:r w:rsidRPr="00067ABF">
        <w:rPr>
          <w:rFonts w:ascii="Times New Roman" w:hAnsi="Times New Roman" w:cs="Times New Roman"/>
          <w:b/>
        </w:rPr>
        <w:t xml:space="preserve">Máscaras inteiriças </w:t>
      </w:r>
      <w:proofErr w:type="spellStart"/>
      <w:r w:rsidRPr="00067ABF">
        <w:rPr>
          <w:rFonts w:ascii="Times New Roman" w:hAnsi="Times New Roman" w:cs="Times New Roman"/>
          <w:b/>
        </w:rPr>
        <w:t>Tukúna</w:t>
      </w:r>
      <w:proofErr w:type="spellEnd"/>
      <w:r w:rsidRPr="00067ABF">
        <w:rPr>
          <w:rFonts w:ascii="Times New Roman" w:hAnsi="Times New Roman" w:cs="Times New Roman"/>
        </w:rPr>
        <w:t>: possibilidades de estudo de artefatos de museu para o rio indígena. 1985. 102 f. Dissertação (Mestrado em Ciências Sociais) – Fundação Escola de Sociologia e Política de São Paulo, São Paulo, 1986.</w:t>
      </w:r>
    </w:p>
    <w:p w14:paraId="7A3F9863" w14:textId="77777777" w:rsidR="00A81873" w:rsidRPr="00067ABF" w:rsidRDefault="00A81873" w:rsidP="00A81873">
      <w:pPr>
        <w:pStyle w:val="Referncia"/>
        <w:rPr>
          <w:rFonts w:ascii="Times New Roman" w:hAnsi="Times New Roman" w:cs="Times New Roman"/>
        </w:rPr>
      </w:pPr>
    </w:p>
    <w:p w14:paraId="1A99BC12" w14:textId="74C608B2" w:rsidR="00067649" w:rsidRPr="00067ABF" w:rsidRDefault="00A81873" w:rsidP="00A81873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14:paraId="13BFC7DB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4051E27D" w14:textId="55250A4E" w:rsidR="00067649" w:rsidRPr="00067ABF" w:rsidRDefault="001556BB" w:rsidP="009C3E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16" w:name="_Toc23446095"/>
      <w:r w:rsidRPr="00067ABF">
        <w:rPr>
          <w:rFonts w:ascii="Times New Roman" w:hAnsi="Times New Roman" w:cs="Times New Roman"/>
          <w:color w:val="auto"/>
        </w:rPr>
        <w:lastRenderedPageBreak/>
        <w:t>APÊNDICES</w:t>
      </w:r>
      <w:r w:rsidR="00BB3CA3" w:rsidRPr="00067ABF">
        <w:rPr>
          <w:rFonts w:ascii="Times New Roman" w:hAnsi="Times New Roman" w:cs="Times New Roman"/>
          <w:color w:val="auto"/>
        </w:rPr>
        <w:t xml:space="preserve"> A – TÍTULO DO APÊNDICE</w:t>
      </w:r>
      <w:bookmarkEnd w:id="116"/>
    </w:p>
    <w:p w14:paraId="206AA716" w14:textId="77777777" w:rsidR="00067649" w:rsidRPr="00067ABF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17" w:name="_Toc366749815"/>
      <w:bookmarkStart w:id="118" w:name="_Toc473187357"/>
      <w:bookmarkEnd w:id="117"/>
      <w:bookmarkEnd w:id="118"/>
    </w:p>
    <w:p w14:paraId="07489746" w14:textId="77777777" w:rsidR="00BB3CA3" w:rsidRPr="00067ABF" w:rsidRDefault="00BB3CA3" w:rsidP="00BB3CA3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Elemento opcional, trata-se de um ou mais documentos elaborados pelo autor, a fim de complementar sua argumentação. Incluem-se, por exemplo, Termos de Consentimento (TCLE), fichas de avaliação, modelos de questionário, dentre outros.</w:t>
      </w:r>
    </w:p>
    <w:p w14:paraId="16D0B1B8" w14:textId="77777777" w:rsidR="00067649" w:rsidRPr="00067ABF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14:paraId="505D3234" w14:textId="77777777" w:rsidR="009C3E68" w:rsidRPr="00067ABF" w:rsidRDefault="009C3E6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067ABF">
        <w:rPr>
          <w:rFonts w:ascii="Times New Roman" w:hAnsi="Times New Roman" w:cs="Times New Roman"/>
        </w:rPr>
        <w:br w:type="page"/>
      </w:r>
    </w:p>
    <w:p w14:paraId="163A67A3" w14:textId="46EE4B87" w:rsidR="00067649" w:rsidRPr="00067ABF" w:rsidRDefault="001556BB" w:rsidP="009C3E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19" w:name="_Toc23446096"/>
      <w:r w:rsidRPr="00067ABF">
        <w:rPr>
          <w:rFonts w:ascii="Times New Roman" w:hAnsi="Times New Roman" w:cs="Times New Roman"/>
          <w:color w:val="auto"/>
        </w:rPr>
        <w:lastRenderedPageBreak/>
        <w:t>ANEXOS</w:t>
      </w:r>
      <w:r w:rsidR="00BB3CA3" w:rsidRPr="00067ABF">
        <w:rPr>
          <w:rFonts w:ascii="Times New Roman" w:hAnsi="Times New Roman" w:cs="Times New Roman"/>
          <w:color w:val="auto"/>
        </w:rPr>
        <w:t xml:space="preserve"> A – TÍTULO DO ANEXO</w:t>
      </w:r>
      <w:bookmarkEnd w:id="119"/>
    </w:p>
    <w:p w14:paraId="59A6967B" w14:textId="77777777" w:rsidR="00067649" w:rsidRPr="00067ABF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20" w:name="_Toc366749817"/>
      <w:bookmarkStart w:id="121" w:name="_Toc473187359"/>
      <w:bookmarkEnd w:id="120"/>
      <w:bookmarkEnd w:id="121"/>
    </w:p>
    <w:p w14:paraId="66E7C459" w14:textId="7EC96E30" w:rsidR="00067649" w:rsidRPr="00067ABF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7ABF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067ABF">
        <w:rPr>
          <w:rFonts w:ascii="Times New Roman" w:hAnsi="Times New Roman" w:cs="Times New Roman"/>
          <w:sz w:val="24"/>
          <w:szCs w:val="24"/>
        </w:rPr>
        <w:t>.</w:t>
      </w:r>
      <w:bookmarkStart w:id="122" w:name="_GoBack"/>
      <w:bookmarkEnd w:id="122"/>
    </w:p>
    <w:p w14:paraId="66DF0E74" w14:textId="77777777" w:rsidR="00067649" w:rsidRPr="00067ABF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067649" w:rsidRPr="00067ABF" w:rsidSect="0070757C">
      <w:headerReference w:type="default" r:id="rId10"/>
      <w:footerReference w:type="default" r:id="rId11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A3DE4" w14:textId="77777777" w:rsidR="007D264D" w:rsidRDefault="007D264D" w:rsidP="004425E6">
      <w:pPr>
        <w:spacing w:after="0" w:line="240" w:lineRule="auto"/>
      </w:pPr>
      <w:r>
        <w:separator/>
      </w:r>
    </w:p>
  </w:endnote>
  <w:endnote w:type="continuationSeparator" w:id="0">
    <w:p w14:paraId="62D48B91" w14:textId="77777777" w:rsidR="007D264D" w:rsidRDefault="007D264D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4404351"/>
      <w:docPartObj>
        <w:docPartGallery w:val="Page Numbers (Bottom of Page)"/>
        <w:docPartUnique/>
      </w:docPartObj>
    </w:sdtPr>
    <w:sdtEndPr/>
    <w:sdtContent>
      <w:p w14:paraId="42B03336" w14:textId="7DC172D2" w:rsidR="00605363" w:rsidRDefault="00605363">
        <w:pPr>
          <w:pStyle w:val="Rodap"/>
          <w:jc w:val="right"/>
        </w:pPr>
        <w:r>
          <w:rPr>
            <w:w w:val="90"/>
            <w:sz w:val="20"/>
            <w:szCs w:val="20"/>
          </w:rPr>
          <w:t>Título da dissertação...</w:t>
        </w: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>
          <w:rPr>
            <w:b/>
            <w:noProof/>
            <w:w w:val="120"/>
          </w:rPr>
          <w:t>5</w:t>
        </w:r>
        <w:r w:rsidRPr="003C7E12">
          <w:rPr>
            <w:b/>
            <w:w w:val="120"/>
          </w:rPr>
          <w:fldChar w:fldCharType="end"/>
        </w:r>
      </w:p>
    </w:sdtContent>
  </w:sdt>
  <w:p w14:paraId="7CA983B1" w14:textId="77777777" w:rsidR="00605363" w:rsidRDefault="0060536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EF244" w14:textId="77777777" w:rsidR="007D264D" w:rsidRDefault="007D264D" w:rsidP="004425E6">
      <w:pPr>
        <w:spacing w:after="0" w:line="240" w:lineRule="auto"/>
      </w:pPr>
      <w:r>
        <w:separator/>
      </w:r>
    </w:p>
  </w:footnote>
  <w:footnote w:type="continuationSeparator" w:id="0">
    <w:p w14:paraId="1DE9B0B6" w14:textId="77777777" w:rsidR="007D264D" w:rsidRDefault="007D264D" w:rsidP="004425E6">
      <w:pPr>
        <w:spacing w:after="0" w:line="240" w:lineRule="auto"/>
      </w:pPr>
      <w:r>
        <w:continuationSeparator/>
      </w:r>
    </w:p>
  </w:footnote>
  <w:footnote w:id="1">
    <w:p w14:paraId="28A62E11" w14:textId="77777777" w:rsidR="00605363" w:rsidRDefault="00605363" w:rsidP="00273777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07084" w14:textId="77777777" w:rsidR="00605363" w:rsidRDefault="0060536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00FD5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4B2018A"/>
    <w:multiLevelType w:val="multilevel"/>
    <w:tmpl w:val="65CCA262"/>
    <w:numStyleLink w:val="Style4"/>
  </w:abstractNum>
  <w:abstractNum w:abstractNumId="3" w15:restartNumberingAfterBreak="0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8" w15:restartNumberingAfterBreak="0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F0214D7"/>
    <w:multiLevelType w:val="multilevel"/>
    <w:tmpl w:val="F2B4813A"/>
    <w:numStyleLink w:val="Style6"/>
  </w:abstractNum>
  <w:abstractNum w:abstractNumId="16" w15:restartNumberingAfterBreak="0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8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3"/>
  </w:num>
  <w:num w:numId="10">
    <w:abstractNumId w:val="6"/>
  </w:num>
  <w:num w:numId="11">
    <w:abstractNumId w:val="7"/>
  </w:num>
  <w:num w:numId="12">
    <w:abstractNumId w:val="15"/>
  </w:num>
  <w:num w:numId="13">
    <w:abstractNumId w:val="2"/>
  </w:num>
  <w:num w:numId="14">
    <w:abstractNumId w:val="16"/>
  </w:num>
  <w:num w:numId="15">
    <w:abstractNumId w:val="12"/>
  </w:num>
  <w:num w:numId="16">
    <w:abstractNumId w:val="0"/>
  </w:num>
  <w:num w:numId="17">
    <w:abstractNumId w:val="17"/>
  </w:num>
  <w:num w:numId="18">
    <w:abstractNumId w:val="4"/>
  </w:num>
  <w:num w:numId="1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LA0NTAxMDcyNTdV0lEKTi0uzszPAykwrgUAw4x4JywAAAA="/>
  </w:docVars>
  <w:rsids>
    <w:rsidRoot w:val="00786D68"/>
    <w:rsid w:val="00001688"/>
    <w:rsid w:val="00005071"/>
    <w:rsid w:val="00006354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67ABF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2A5B"/>
    <w:rsid w:val="000C4951"/>
    <w:rsid w:val="000D2E2B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BB3"/>
    <w:rsid w:val="00107C45"/>
    <w:rsid w:val="00110636"/>
    <w:rsid w:val="00123180"/>
    <w:rsid w:val="00123E97"/>
    <w:rsid w:val="00124E21"/>
    <w:rsid w:val="00125330"/>
    <w:rsid w:val="001257F9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314B"/>
    <w:rsid w:val="00164882"/>
    <w:rsid w:val="00167AA7"/>
    <w:rsid w:val="00171A46"/>
    <w:rsid w:val="00171B46"/>
    <w:rsid w:val="00173814"/>
    <w:rsid w:val="00174A84"/>
    <w:rsid w:val="00174AA2"/>
    <w:rsid w:val="001806AC"/>
    <w:rsid w:val="00183C1A"/>
    <w:rsid w:val="001905F5"/>
    <w:rsid w:val="00190A3A"/>
    <w:rsid w:val="00191B73"/>
    <w:rsid w:val="00191BF1"/>
    <w:rsid w:val="001B02DF"/>
    <w:rsid w:val="001B13AD"/>
    <w:rsid w:val="001B3BD2"/>
    <w:rsid w:val="001B6718"/>
    <w:rsid w:val="001B77E3"/>
    <w:rsid w:val="001B7D28"/>
    <w:rsid w:val="001C2F38"/>
    <w:rsid w:val="001C332A"/>
    <w:rsid w:val="001C3E3D"/>
    <w:rsid w:val="001C42BC"/>
    <w:rsid w:val="001C5919"/>
    <w:rsid w:val="001C68A1"/>
    <w:rsid w:val="001C6E7B"/>
    <w:rsid w:val="001D0987"/>
    <w:rsid w:val="001D2211"/>
    <w:rsid w:val="001D59DD"/>
    <w:rsid w:val="001D7DE5"/>
    <w:rsid w:val="001E042D"/>
    <w:rsid w:val="001E0C57"/>
    <w:rsid w:val="001E0DE9"/>
    <w:rsid w:val="001E4786"/>
    <w:rsid w:val="001E4A37"/>
    <w:rsid w:val="001F6D12"/>
    <w:rsid w:val="001F7542"/>
    <w:rsid w:val="001F7E9D"/>
    <w:rsid w:val="00200599"/>
    <w:rsid w:val="00201EAD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36353"/>
    <w:rsid w:val="00237D25"/>
    <w:rsid w:val="0024754A"/>
    <w:rsid w:val="00252070"/>
    <w:rsid w:val="002530AC"/>
    <w:rsid w:val="00257052"/>
    <w:rsid w:val="00257CC0"/>
    <w:rsid w:val="00257D0E"/>
    <w:rsid w:val="00266432"/>
    <w:rsid w:val="00267C6E"/>
    <w:rsid w:val="00270646"/>
    <w:rsid w:val="00271C78"/>
    <w:rsid w:val="00273777"/>
    <w:rsid w:val="002740C1"/>
    <w:rsid w:val="002816E9"/>
    <w:rsid w:val="00284635"/>
    <w:rsid w:val="00284E12"/>
    <w:rsid w:val="002875F9"/>
    <w:rsid w:val="0029450F"/>
    <w:rsid w:val="00294C05"/>
    <w:rsid w:val="00295C29"/>
    <w:rsid w:val="00296276"/>
    <w:rsid w:val="002A2A6A"/>
    <w:rsid w:val="002A65F7"/>
    <w:rsid w:val="002A6682"/>
    <w:rsid w:val="002B3E55"/>
    <w:rsid w:val="002B462F"/>
    <w:rsid w:val="002B4FA4"/>
    <w:rsid w:val="002B72EA"/>
    <w:rsid w:val="002C381C"/>
    <w:rsid w:val="002C4362"/>
    <w:rsid w:val="002D0BD6"/>
    <w:rsid w:val="002D5131"/>
    <w:rsid w:val="002E3581"/>
    <w:rsid w:val="002E5DE2"/>
    <w:rsid w:val="002F1886"/>
    <w:rsid w:val="002F26A9"/>
    <w:rsid w:val="002F5380"/>
    <w:rsid w:val="00300A55"/>
    <w:rsid w:val="00302A23"/>
    <w:rsid w:val="003067FE"/>
    <w:rsid w:val="003123C5"/>
    <w:rsid w:val="00316D71"/>
    <w:rsid w:val="0032048E"/>
    <w:rsid w:val="0032064B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4934"/>
    <w:rsid w:val="003552B6"/>
    <w:rsid w:val="00356BE2"/>
    <w:rsid w:val="00362C7B"/>
    <w:rsid w:val="00364240"/>
    <w:rsid w:val="003668EE"/>
    <w:rsid w:val="003677A7"/>
    <w:rsid w:val="00371D7E"/>
    <w:rsid w:val="00373AD8"/>
    <w:rsid w:val="0037525D"/>
    <w:rsid w:val="00380BA7"/>
    <w:rsid w:val="00380CDB"/>
    <w:rsid w:val="003851DC"/>
    <w:rsid w:val="003866D4"/>
    <w:rsid w:val="0039330E"/>
    <w:rsid w:val="00393476"/>
    <w:rsid w:val="0039795B"/>
    <w:rsid w:val="003A186A"/>
    <w:rsid w:val="003B59EE"/>
    <w:rsid w:val="003B6E05"/>
    <w:rsid w:val="003B7596"/>
    <w:rsid w:val="003C3648"/>
    <w:rsid w:val="003C6116"/>
    <w:rsid w:val="003C7E12"/>
    <w:rsid w:val="003D4963"/>
    <w:rsid w:val="003D4D3E"/>
    <w:rsid w:val="003E1409"/>
    <w:rsid w:val="003E1DC2"/>
    <w:rsid w:val="003E3549"/>
    <w:rsid w:val="003F0929"/>
    <w:rsid w:val="003F2147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30ACC"/>
    <w:rsid w:val="004425E6"/>
    <w:rsid w:val="00443165"/>
    <w:rsid w:val="004467FC"/>
    <w:rsid w:val="004474E6"/>
    <w:rsid w:val="0045081D"/>
    <w:rsid w:val="0045189B"/>
    <w:rsid w:val="0045205A"/>
    <w:rsid w:val="004534A4"/>
    <w:rsid w:val="00454A9F"/>
    <w:rsid w:val="004550D3"/>
    <w:rsid w:val="00461F28"/>
    <w:rsid w:val="00465FA4"/>
    <w:rsid w:val="00466BC8"/>
    <w:rsid w:val="00467D02"/>
    <w:rsid w:val="00467DEF"/>
    <w:rsid w:val="00471119"/>
    <w:rsid w:val="00475A19"/>
    <w:rsid w:val="00476D53"/>
    <w:rsid w:val="00476F83"/>
    <w:rsid w:val="00480261"/>
    <w:rsid w:val="00481C03"/>
    <w:rsid w:val="00483F8D"/>
    <w:rsid w:val="0048406A"/>
    <w:rsid w:val="004873BC"/>
    <w:rsid w:val="00491EC6"/>
    <w:rsid w:val="004937B1"/>
    <w:rsid w:val="00497650"/>
    <w:rsid w:val="004A0097"/>
    <w:rsid w:val="004A260F"/>
    <w:rsid w:val="004A428B"/>
    <w:rsid w:val="004A46AC"/>
    <w:rsid w:val="004A4A37"/>
    <w:rsid w:val="004A71EA"/>
    <w:rsid w:val="004B0849"/>
    <w:rsid w:val="004B0B8E"/>
    <w:rsid w:val="004B32A1"/>
    <w:rsid w:val="004B3F55"/>
    <w:rsid w:val="004B5057"/>
    <w:rsid w:val="004B7583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3998"/>
    <w:rsid w:val="00505A9D"/>
    <w:rsid w:val="00505C63"/>
    <w:rsid w:val="0050637E"/>
    <w:rsid w:val="00510557"/>
    <w:rsid w:val="00512AA1"/>
    <w:rsid w:val="005158BE"/>
    <w:rsid w:val="005174B3"/>
    <w:rsid w:val="005310DB"/>
    <w:rsid w:val="00535B9E"/>
    <w:rsid w:val="00540A05"/>
    <w:rsid w:val="0054462F"/>
    <w:rsid w:val="00550E5C"/>
    <w:rsid w:val="00554D4D"/>
    <w:rsid w:val="0055651F"/>
    <w:rsid w:val="00570BFE"/>
    <w:rsid w:val="00572546"/>
    <w:rsid w:val="00581239"/>
    <w:rsid w:val="005818E1"/>
    <w:rsid w:val="00582B10"/>
    <w:rsid w:val="005857F9"/>
    <w:rsid w:val="00585D96"/>
    <w:rsid w:val="00585F02"/>
    <w:rsid w:val="00587ED4"/>
    <w:rsid w:val="005908AB"/>
    <w:rsid w:val="00594A0D"/>
    <w:rsid w:val="00597D8C"/>
    <w:rsid w:val="005B4252"/>
    <w:rsid w:val="005B5EB6"/>
    <w:rsid w:val="005B62A7"/>
    <w:rsid w:val="005B686B"/>
    <w:rsid w:val="005C17E4"/>
    <w:rsid w:val="005C5D98"/>
    <w:rsid w:val="005D534D"/>
    <w:rsid w:val="005E0DC3"/>
    <w:rsid w:val="005F1E8A"/>
    <w:rsid w:val="005F42B4"/>
    <w:rsid w:val="005F65FC"/>
    <w:rsid w:val="005F69F2"/>
    <w:rsid w:val="005F717D"/>
    <w:rsid w:val="0060107B"/>
    <w:rsid w:val="0060112D"/>
    <w:rsid w:val="00605363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4069C"/>
    <w:rsid w:val="00643A73"/>
    <w:rsid w:val="00643DEA"/>
    <w:rsid w:val="006449B4"/>
    <w:rsid w:val="00653647"/>
    <w:rsid w:val="00653ECF"/>
    <w:rsid w:val="00656CD8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A7D37"/>
    <w:rsid w:val="006B168F"/>
    <w:rsid w:val="006B2AA3"/>
    <w:rsid w:val="006B7929"/>
    <w:rsid w:val="006B7D49"/>
    <w:rsid w:val="006C050C"/>
    <w:rsid w:val="006C22E0"/>
    <w:rsid w:val="006C2B92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57C"/>
    <w:rsid w:val="007078A5"/>
    <w:rsid w:val="00711F02"/>
    <w:rsid w:val="00712204"/>
    <w:rsid w:val="0071270B"/>
    <w:rsid w:val="007233EF"/>
    <w:rsid w:val="00724ABF"/>
    <w:rsid w:val="00727A22"/>
    <w:rsid w:val="00732696"/>
    <w:rsid w:val="00735C6A"/>
    <w:rsid w:val="00735F1A"/>
    <w:rsid w:val="007402DC"/>
    <w:rsid w:val="007404BE"/>
    <w:rsid w:val="00742B36"/>
    <w:rsid w:val="00752370"/>
    <w:rsid w:val="00756395"/>
    <w:rsid w:val="007569FF"/>
    <w:rsid w:val="00756D29"/>
    <w:rsid w:val="00760F21"/>
    <w:rsid w:val="00762EFA"/>
    <w:rsid w:val="00766F9C"/>
    <w:rsid w:val="00773CAB"/>
    <w:rsid w:val="0077781B"/>
    <w:rsid w:val="0078545A"/>
    <w:rsid w:val="0078686D"/>
    <w:rsid w:val="00786D68"/>
    <w:rsid w:val="007900ED"/>
    <w:rsid w:val="00792611"/>
    <w:rsid w:val="007A21C9"/>
    <w:rsid w:val="007A3B97"/>
    <w:rsid w:val="007A5210"/>
    <w:rsid w:val="007A5A9D"/>
    <w:rsid w:val="007A5FC5"/>
    <w:rsid w:val="007A6FD1"/>
    <w:rsid w:val="007A7C2D"/>
    <w:rsid w:val="007B4541"/>
    <w:rsid w:val="007B78F8"/>
    <w:rsid w:val="007C1C03"/>
    <w:rsid w:val="007C2087"/>
    <w:rsid w:val="007C3579"/>
    <w:rsid w:val="007D0AA6"/>
    <w:rsid w:val="007D1653"/>
    <w:rsid w:val="007D17FF"/>
    <w:rsid w:val="007D264D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455F"/>
    <w:rsid w:val="0081500E"/>
    <w:rsid w:val="008151C3"/>
    <w:rsid w:val="00821C08"/>
    <w:rsid w:val="0082703A"/>
    <w:rsid w:val="008271D7"/>
    <w:rsid w:val="00831821"/>
    <w:rsid w:val="00834E21"/>
    <w:rsid w:val="008356FF"/>
    <w:rsid w:val="00835C16"/>
    <w:rsid w:val="0083644E"/>
    <w:rsid w:val="0083690A"/>
    <w:rsid w:val="00842480"/>
    <w:rsid w:val="00842A89"/>
    <w:rsid w:val="00843B60"/>
    <w:rsid w:val="00846210"/>
    <w:rsid w:val="00846B5F"/>
    <w:rsid w:val="00856B72"/>
    <w:rsid w:val="00856E93"/>
    <w:rsid w:val="008574E5"/>
    <w:rsid w:val="00857AAD"/>
    <w:rsid w:val="008602B7"/>
    <w:rsid w:val="008630D8"/>
    <w:rsid w:val="00865E5C"/>
    <w:rsid w:val="00884385"/>
    <w:rsid w:val="00884C8A"/>
    <w:rsid w:val="008861C5"/>
    <w:rsid w:val="00886E58"/>
    <w:rsid w:val="00891D5C"/>
    <w:rsid w:val="00892ADA"/>
    <w:rsid w:val="00896A4A"/>
    <w:rsid w:val="008A078D"/>
    <w:rsid w:val="008A220F"/>
    <w:rsid w:val="008A3440"/>
    <w:rsid w:val="008A5E2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5F30"/>
    <w:rsid w:val="008D5F89"/>
    <w:rsid w:val="008D75E0"/>
    <w:rsid w:val="008E36D0"/>
    <w:rsid w:val="008E6658"/>
    <w:rsid w:val="008F00F4"/>
    <w:rsid w:val="008F5512"/>
    <w:rsid w:val="008F762B"/>
    <w:rsid w:val="008F7CF5"/>
    <w:rsid w:val="00903633"/>
    <w:rsid w:val="00903E9F"/>
    <w:rsid w:val="009043AF"/>
    <w:rsid w:val="009062C7"/>
    <w:rsid w:val="00906D04"/>
    <w:rsid w:val="00911F31"/>
    <w:rsid w:val="009122C8"/>
    <w:rsid w:val="009129F1"/>
    <w:rsid w:val="00913038"/>
    <w:rsid w:val="00914230"/>
    <w:rsid w:val="009176DB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7291"/>
    <w:rsid w:val="00973F8D"/>
    <w:rsid w:val="00974189"/>
    <w:rsid w:val="00974FED"/>
    <w:rsid w:val="00975C4E"/>
    <w:rsid w:val="00976547"/>
    <w:rsid w:val="00981419"/>
    <w:rsid w:val="009872E4"/>
    <w:rsid w:val="00987E7E"/>
    <w:rsid w:val="00992E0B"/>
    <w:rsid w:val="00994B38"/>
    <w:rsid w:val="00996025"/>
    <w:rsid w:val="009962A1"/>
    <w:rsid w:val="009977D6"/>
    <w:rsid w:val="009A0380"/>
    <w:rsid w:val="009A09F3"/>
    <w:rsid w:val="009A3C7B"/>
    <w:rsid w:val="009A401B"/>
    <w:rsid w:val="009A4BD4"/>
    <w:rsid w:val="009A4DB6"/>
    <w:rsid w:val="009A6811"/>
    <w:rsid w:val="009A78F8"/>
    <w:rsid w:val="009B2A07"/>
    <w:rsid w:val="009B5014"/>
    <w:rsid w:val="009B7842"/>
    <w:rsid w:val="009C1C7C"/>
    <w:rsid w:val="009C325B"/>
    <w:rsid w:val="009C3E68"/>
    <w:rsid w:val="009C456F"/>
    <w:rsid w:val="009C7F06"/>
    <w:rsid w:val="009D535B"/>
    <w:rsid w:val="009D60F3"/>
    <w:rsid w:val="009D7F63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68AF"/>
    <w:rsid w:val="00A00EE2"/>
    <w:rsid w:val="00A05574"/>
    <w:rsid w:val="00A0582C"/>
    <w:rsid w:val="00A07C4D"/>
    <w:rsid w:val="00A164AB"/>
    <w:rsid w:val="00A279DB"/>
    <w:rsid w:val="00A3165C"/>
    <w:rsid w:val="00A35C20"/>
    <w:rsid w:val="00A3715E"/>
    <w:rsid w:val="00A43079"/>
    <w:rsid w:val="00A4718F"/>
    <w:rsid w:val="00A47528"/>
    <w:rsid w:val="00A559CB"/>
    <w:rsid w:val="00A56EB4"/>
    <w:rsid w:val="00A5756F"/>
    <w:rsid w:val="00A65827"/>
    <w:rsid w:val="00A65F0F"/>
    <w:rsid w:val="00A71702"/>
    <w:rsid w:val="00A731C2"/>
    <w:rsid w:val="00A74868"/>
    <w:rsid w:val="00A7531C"/>
    <w:rsid w:val="00A776D4"/>
    <w:rsid w:val="00A81873"/>
    <w:rsid w:val="00A92C34"/>
    <w:rsid w:val="00A95E9E"/>
    <w:rsid w:val="00AA6624"/>
    <w:rsid w:val="00AC1476"/>
    <w:rsid w:val="00AC26DF"/>
    <w:rsid w:val="00AD0C4D"/>
    <w:rsid w:val="00AD1EF9"/>
    <w:rsid w:val="00AD4612"/>
    <w:rsid w:val="00AE2852"/>
    <w:rsid w:val="00AE42D4"/>
    <w:rsid w:val="00AE55A0"/>
    <w:rsid w:val="00B01924"/>
    <w:rsid w:val="00B03936"/>
    <w:rsid w:val="00B03D22"/>
    <w:rsid w:val="00B04B61"/>
    <w:rsid w:val="00B05724"/>
    <w:rsid w:val="00B05C0C"/>
    <w:rsid w:val="00B07F71"/>
    <w:rsid w:val="00B124F1"/>
    <w:rsid w:val="00B12A68"/>
    <w:rsid w:val="00B13A50"/>
    <w:rsid w:val="00B15DA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96E"/>
    <w:rsid w:val="00B41E16"/>
    <w:rsid w:val="00B46148"/>
    <w:rsid w:val="00B5662A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357D"/>
    <w:rsid w:val="00B93FC2"/>
    <w:rsid w:val="00B9424D"/>
    <w:rsid w:val="00B94B53"/>
    <w:rsid w:val="00B95203"/>
    <w:rsid w:val="00BA4B29"/>
    <w:rsid w:val="00BB32F2"/>
    <w:rsid w:val="00BB3CA3"/>
    <w:rsid w:val="00BB6247"/>
    <w:rsid w:val="00BB71FA"/>
    <w:rsid w:val="00BC0B5E"/>
    <w:rsid w:val="00BC1F53"/>
    <w:rsid w:val="00BC2137"/>
    <w:rsid w:val="00BC5601"/>
    <w:rsid w:val="00BC5691"/>
    <w:rsid w:val="00BC72E3"/>
    <w:rsid w:val="00BD0930"/>
    <w:rsid w:val="00BD32A9"/>
    <w:rsid w:val="00BD35B6"/>
    <w:rsid w:val="00BD4277"/>
    <w:rsid w:val="00BD5FA2"/>
    <w:rsid w:val="00BE0449"/>
    <w:rsid w:val="00BE6FC6"/>
    <w:rsid w:val="00BF25B3"/>
    <w:rsid w:val="00BF3AE5"/>
    <w:rsid w:val="00BF5420"/>
    <w:rsid w:val="00C01359"/>
    <w:rsid w:val="00C02BE7"/>
    <w:rsid w:val="00C03F41"/>
    <w:rsid w:val="00C0544D"/>
    <w:rsid w:val="00C05AD0"/>
    <w:rsid w:val="00C06E32"/>
    <w:rsid w:val="00C107A4"/>
    <w:rsid w:val="00C12D0E"/>
    <w:rsid w:val="00C164CF"/>
    <w:rsid w:val="00C20FA6"/>
    <w:rsid w:val="00C21E56"/>
    <w:rsid w:val="00C248F9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65C"/>
    <w:rsid w:val="00C619A7"/>
    <w:rsid w:val="00C655E7"/>
    <w:rsid w:val="00C67429"/>
    <w:rsid w:val="00C70AC9"/>
    <w:rsid w:val="00C71176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39F3"/>
    <w:rsid w:val="00CB61B0"/>
    <w:rsid w:val="00CD0615"/>
    <w:rsid w:val="00CD3984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79E8"/>
    <w:rsid w:val="00D124A8"/>
    <w:rsid w:val="00D17035"/>
    <w:rsid w:val="00D22F39"/>
    <w:rsid w:val="00D24AE8"/>
    <w:rsid w:val="00D26B79"/>
    <w:rsid w:val="00D3556B"/>
    <w:rsid w:val="00D40711"/>
    <w:rsid w:val="00D46634"/>
    <w:rsid w:val="00D46F59"/>
    <w:rsid w:val="00D47C8E"/>
    <w:rsid w:val="00D50535"/>
    <w:rsid w:val="00D50EFA"/>
    <w:rsid w:val="00D5166F"/>
    <w:rsid w:val="00D54E2C"/>
    <w:rsid w:val="00D57204"/>
    <w:rsid w:val="00D61730"/>
    <w:rsid w:val="00D63155"/>
    <w:rsid w:val="00D6334A"/>
    <w:rsid w:val="00D657F1"/>
    <w:rsid w:val="00D6619C"/>
    <w:rsid w:val="00D7320F"/>
    <w:rsid w:val="00D751A2"/>
    <w:rsid w:val="00D770EC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7B99"/>
    <w:rsid w:val="00DD1FBD"/>
    <w:rsid w:val="00DD2238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27F6"/>
    <w:rsid w:val="00E02FBD"/>
    <w:rsid w:val="00E034CA"/>
    <w:rsid w:val="00E057BD"/>
    <w:rsid w:val="00E07E6B"/>
    <w:rsid w:val="00E13CB0"/>
    <w:rsid w:val="00E1544E"/>
    <w:rsid w:val="00E2269B"/>
    <w:rsid w:val="00E31AA9"/>
    <w:rsid w:val="00E36455"/>
    <w:rsid w:val="00E414DD"/>
    <w:rsid w:val="00E4394D"/>
    <w:rsid w:val="00E44374"/>
    <w:rsid w:val="00E45FAA"/>
    <w:rsid w:val="00E50496"/>
    <w:rsid w:val="00E529E8"/>
    <w:rsid w:val="00E650F2"/>
    <w:rsid w:val="00E7041C"/>
    <w:rsid w:val="00E7101B"/>
    <w:rsid w:val="00E73A65"/>
    <w:rsid w:val="00E77FDC"/>
    <w:rsid w:val="00E84542"/>
    <w:rsid w:val="00E8464A"/>
    <w:rsid w:val="00E849CC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D2A"/>
    <w:rsid w:val="00EB2894"/>
    <w:rsid w:val="00EB7B97"/>
    <w:rsid w:val="00EC2B79"/>
    <w:rsid w:val="00EC6509"/>
    <w:rsid w:val="00ED3A67"/>
    <w:rsid w:val="00EE0A76"/>
    <w:rsid w:val="00EE2DDB"/>
    <w:rsid w:val="00EE69C7"/>
    <w:rsid w:val="00EF1492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6AF"/>
    <w:rsid w:val="00F26487"/>
    <w:rsid w:val="00F27109"/>
    <w:rsid w:val="00F32098"/>
    <w:rsid w:val="00F36F8E"/>
    <w:rsid w:val="00F37D87"/>
    <w:rsid w:val="00F406C2"/>
    <w:rsid w:val="00F423EC"/>
    <w:rsid w:val="00F46937"/>
    <w:rsid w:val="00F4705E"/>
    <w:rsid w:val="00F51F24"/>
    <w:rsid w:val="00F52947"/>
    <w:rsid w:val="00F52FFE"/>
    <w:rsid w:val="00F5378B"/>
    <w:rsid w:val="00F63177"/>
    <w:rsid w:val="00F66CA9"/>
    <w:rsid w:val="00F6751A"/>
    <w:rsid w:val="00F709F4"/>
    <w:rsid w:val="00F7202A"/>
    <w:rsid w:val="00F76C7D"/>
    <w:rsid w:val="00F816A8"/>
    <w:rsid w:val="00F8510B"/>
    <w:rsid w:val="00F87F6F"/>
    <w:rsid w:val="00F9214B"/>
    <w:rsid w:val="00F95286"/>
    <w:rsid w:val="00F96BA4"/>
    <w:rsid w:val="00FA1A68"/>
    <w:rsid w:val="00FA261C"/>
    <w:rsid w:val="00FA2A6A"/>
    <w:rsid w:val="00FA2EAD"/>
    <w:rsid w:val="00FA3DEC"/>
    <w:rsid w:val="00FA7A67"/>
    <w:rsid w:val="00FA7D81"/>
    <w:rsid w:val="00FB3FD8"/>
    <w:rsid w:val="00FB65EC"/>
    <w:rsid w:val="00FB6CC3"/>
    <w:rsid w:val="00FB79AA"/>
    <w:rsid w:val="00FC0E87"/>
    <w:rsid w:val="00FC1D16"/>
    <w:rsid w:val="00FC231E"/>
    <w:rsid w:val="00FC27EB"/>
    <w:rsid w:val="00FC537A"/>
    <w:rsid w:val="00FC6D12"/>
    <w:rsid w:val="00FC6E23"/>
    <w:rsid w:val="00FD1AA8"/>
    <w:rsid w:val="00FD2D26"/>
    <w:rsid w:val="00FE05FC"/>
    <w:rsid w:val="00FE1910"/>
    <w:rsid w:val="00FE3DAD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0FA2CDC"/>
  <w15:docId w15:val="{4A66D435-FD48-4989-8099-513286A4C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9C3E68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Resumo">
    <w:name w:val="Resumo"/>
    <w:basedOn w:val="Normal"/>
    <w:rsid w:val="00FB3FD8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Texto">
    <w:name w:val="Texto"/>
    <w:basedOn w:val="Normal"/>
    <w:rsid w:val="00461F28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character" w:customStyle="1" w:styleId="Caracteresdenotaderodap">
    <w:name w:val="Caracteres de nota de rodapé"/>
    <w:rsid w:val="00273777"/>
    <w:rPr>
      <w:vertAlign w:val="superscript"/>
    </w:rPr>
  </w:style>
  <w:style w:type="paragraph" w:customStyle="1" w:styleId="Referncia">
    <w:name w:val="Referência"/>
    <w:basedOn w:val="Normal"/>
    <w:rsid w:val="00A81873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ecs.bvs.br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19C1BE-0E9F-4A7D-9ED7-5F91B8EDA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2392</Words>
  <Characters>12919</Characters>
  <Application>Microsoft Office Word</Application>
  <DocSecurity>0</DocSecurity>
  <Lines>107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1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Daniel Machado</cp:lastModifiedBy>
  <cp:revision>13</cp:revision>
  <dcterms:created xsi:type="dcterms:W3CDTF">2017-08-23T19:35:00Z</dcterms:created>
  <dcterms:modified xsi:type="dcterms:W3CDTF">2019-12-12T13:41:00Z</dcterms:modified>
</cp:coreProperties>
</file>